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EA783" w14:textId="44A3BF0C" w:rsidR="005A316F" w:rsidRDefault="00D75D42" w:rsidP="00D75D42">
      <w:pPr>
        <w:spacing w:after="0" w:line="240" w:lineRule="auto"/>
        <w:rPr>
          <w:b/>
          <w:bCs/>
          <w:color w:val="000000" w:themeColor="text1"/>
          <w:sz w:val="32"/>
          <w:szCs w:val="32"/>
          <w:u w:val="single"/>
        </w:rPr>
      </w:pPr>
      <w:r w:rsidRPr="00D75D42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58E5012E" wp14:editId="4F288787">
            <wp:extent cx="2228850" cy="746339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69" cy="75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BBA7" w14:textId="079CFAE5" w:rsidR="00491C7F" w:rsidRPr="009A2414" w:rsidRDefault="00D75D42" w:rsidP="00491C7F">
      <w:pPr>
        <w:spacing w:after="0" w:line="240" w:lineRule="auto"/>
        <w:jc w:val="center"/>
        <w:rPr>
          <w:b/>
          <w:bCs/>
          <w:color w:val="000000" w:themeColor="text1"/>
          <w:sz w:val="32"/>
          <w:szCs w:val="32"/>
          <w:u w:val="single"/>
        </w:rPr>
      </w:pPr>
      <w:r>
        <w:rPr>
          <w:b/>
          <w:bCs/>
          <w:color w:val="000000" w:themeColor="text1"/>
          <w:sz w:val="32"/>
          <w:szCs w:val="32"/>
          <w:u w:val="single"/>
        </w:rPr>
        <w:t>ASPHP Webinar</w:t>
      </w:r>
      <w:r w:rsidRPr="009A2414">
        <w:rPr>
          <w:b/>
          <w:bCs/>
          <w:color w:val="000000" w:themeColor="text1"/>
          <w:sz w:val="32"/>
          <w:szCs w:val="32"/>
          <w:u w:val="single"/>
        </w:rPr>
        <w:t xml:space="preserve"> Abstract </w:t>
      </w:r>
      <w:r w:rsidR="00491C7F" w:rsidRPr="009A2414">
        <w:rPr>
          <w:b/>
          <w:bCs/>
          <w:color w:val="000000" w:themeColor="text1"/>
          <w:sz w:val="32"/>
          <w:szCs w:val="32"/>
          <w:u w:val="single"/>
        </w:rPr>
        <w:t>Submission</w:t>
      </w:r>
    </w:p>
    <w:p w14:paraId="7AB2AB36" w14:textId="12F6B3B4" w:rsidR="00C47A24" w:rsidRDefault="00C47A24"/>
    <w:tbl>
      <w:tblPr>
        <w:tblW w:w="9810" w:type="dxa"/>
        <w:tblBorders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1514"/>
        <w:gridCol w:w="236"/>
        <w:gridCol w:w="320"/>
        <w:gridCol w:w="315"/>
        <w:gridCol w:w="67"/>
        <w:gridCol w:w="818"/>
        <w:gridCol w:w="819"/>
        <w:gridCol w:w="141"/>
        <w:gridCol w:w="90"/>
        <w:gridCol w:w="585"/>
        <w:gridCol w:w="417"/>
        <w:gridCol w:w="1218"/>
        <w:gridCol w:w="817"/>
        <w:gridCol w:w="818"/>
        <w:gridCol w:w="1635"/>
      </w:tblGrid>
      <w:tr w:rsidR="00491C7F" w:rsidRPr="009A2414" w14:paraId="6DE95DCF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3D0D44F7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411B9E62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bookmarkStart w:id="0" w:name="Text1"/>
          </w:p>
        </w:tc>
        <w:bookmarkEnd w:id="0"/>
        <w:tc>
          <w:tcPr>
            <w:tcW w:w="7740" w:type="dxa"/>
            <w:gridSpan w:val="12"/>
          </w:tcPr>
          <w:p w14:paraId="5B97E998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491C7F" w:rsidRPr="009A2414" w14:paraId="7817C110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2CC0B6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491C7F" w:rsidRPr="009A2414" w14:paraId="04E9BE2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256820A" w14:textId="7CFD9220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BC7A3F6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407278A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1631ABD4" w14:textId="53E1F9A3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0A999193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06CA386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028BD772" w14:textId="77777777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49D4E10B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2E26133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16E32E0D" w14:textId="77777777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246A5FA6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1FE41C4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0D1C9EE4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  <w:p w14:paraId="1E0849E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F08CC4F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F92C9EA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D590055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A6E8D0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1F34DC52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05BB5F73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0049830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"/>
          </w:p>
        </w:tc>
      </w:tr>
      <w:tr w:rsidR="00491C7F" w:rsidRPr="009A2414" w14:paraId="38C71697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49F4E66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3387AA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"/>
          </w:p>
        </w:tc>
      </w:tr>
      <w:tr w:rsidR="00491C7F" w:rsidRPr="009A2414" w14:paraId="303FBE90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48BA6D3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2FD4A20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3A11715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4A36B80E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"/>
          </w:p>
        </w:tc>
      </w:tr>
      <w:tr w:rsidR="00491C7F" w:rsidRPr="009A2414" w14:paraId="5B1CA8C5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187E6D1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52C99FF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6"/>
          </w:p>
        </w:tc>
      </w:tr>
      <w:tr w:rsidR="00491C7F" w:rsidRPr="009A2414" w14:paraId="519DBEDA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583854D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3351A829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2BAF8FFB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336169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132CA8BA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6AC8F111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5EACF666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2C75882A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33F57652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0022E77C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39D50BBE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3D304786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0034AECF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55689CD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61740EF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55230493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3B7367F9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209B2A91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2956A939" w14:textId="77777777" w:rsidR="00491C7F" w:rsidRDefault="00491C7F" w:rsidP="001A492B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7CA6A880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4126A14" w14:textId="77777777" w:rsidTr="0054579D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7BBCBE16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12D541CA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6170D735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712235C9" w14:textId="558A8329" w:rsidR="00AE75FA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1A499629" w14:textId="3DD6A8B1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AE75FA" w:rsidRPr="009A2414" w14:paraId="16AA4D4E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17C4A2C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383649B5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79F850A7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15B688C9" w14:textId="0E6CAB6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5EA5301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1E646B5A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0D771026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366CFE83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2BB33AFA" w14:textId="488877E9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6AB1059F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597EFA18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774D556A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32502AD8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6CD2B685" w14:textId="78D8DAD6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2005643B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2431A7F7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491C7F" w:rsidRPr="009A2414" w14:paraId="4E45DAB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09E2F970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6387F488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71BD041B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7B5385ED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491C7F" w:rsidRPr="009A2414" w14:paraId="0760B8E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68E3B368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02668755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32628698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08D25056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6E66EF9C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24A33317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23EBCEC7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28685E78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46FCE195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05196D71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647B993D" w14:textId="0CAB8241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CO-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74B29E4F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03704526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491C7F" w:rsidRPr="009A2414" w14:paraId="7668C44E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3B884917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491C7F" w:rsidRPr="009A2414" w14:paraId="169E3E72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C3FD315" w14:textId="41D86140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</w:t>
            </w:r>
            <w:r w:rsidR="00AE75FA">
              <w:t>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27919217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4852AA4D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FCE56D5" w14:textId="1D20FD55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9E604CB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3E9A222A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65C1B8C" w14:textId="77777777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36999FF4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3862D3C4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A1D8CE2" w14:textId="77777777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1AB29BF6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lastRenderedPageBreak/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5115E862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5080E466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BC6ED00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197F11F0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ADFDE42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95E5B0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3D7C9BA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1D5D4571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262CEF5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63AA7527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06D3DC86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1E3DC596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42D1D48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6BA85AF2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08BFB61B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3DB9F0D7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2159497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96325A6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44232673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34B5E9AE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1D2841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38A8F824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1386E26C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4D6487C6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5444BAE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68181A71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7FBB3EC8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434721A0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24B9A05B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00498C58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2099B1CF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064E7F82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AE1CDAB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639BEB17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6F96C69E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61C0D20D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C7E451E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632E4DCA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026B1993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26E3A12C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3D4718AA" w14:textId="77777777" w:rsidR="00491C7F" w:rsidRDefault="00491C7F" w:rsidP="001A492B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6B89F75D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2BD07CE9" w14:textId="77777777" w:rsidTr="00780FE6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05AAEE87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098D66D8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13FDA82F" w14:textId="77777777" w:rsidR="00AE75FA" w:rsidRPr="00CC649D" w:rsidRDefault="00AE75FA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0529DF6E" w14:textId="77777777" w:rsidR="00AE75FA" w:rsidRDefault="00AE75FA" w:rsidP="00AE75FA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10AF2FFB" w14:textId="326D35F6" w:rsidR="00AE75FA" w:rsidRPr="00CC649D" w:rsidRDefault="00AE75FA" w:rsidP="00AE75FA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AE75FA" w:rsidRPr="009A2414" w14:paraId="18EFEDC4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7854D07B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68CEF6B7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13E7EBCC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66DBCA62" w14:textId="204F0E65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0081165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47813BB7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43DCA835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5FB0E506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032DD319" w14:textId="3109CAAC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468EFEA8" w14:textId="77777777" w:rsidTr="00AE75FA">
        <w:trPr>
          <w:trHeight w:val="249"/>
        </w:trPr>
        <w:tc>
          <w:tcPr>
            <w:tcW w:w="3270" w:type="dxa"/>
            <w:gridSpan w:val="6"/>
            <w:shd w:val="clear" w:color="auto" w:fill="auto"/>
          </w:tcPr>
          <w:p w14:paraId="209002B9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4FC53212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64FBF599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5B1EC596" w14:textId="1013DC6D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17B92CA9" w14:textId="77777777" w:rsidTr="001A492B">
        <w:trPr>
          <w:trHeight w:val="249"/>
        </w:trPr>
        <w:tc>
          <w:tcPr>
            <w:tcW w:w="9810" w:type="dxa"/>
            <w:gridSpan w:val="15"/>
            <w:shd w:val="clear" w:color="auto" w:fill="auto"/>
          </w:tcPr>
          <w:p w14:paraId="76CC53D6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491C7F" w:rsidRPr="009A2414" w14:paraId="25415FC2" w14:textId="77777777" w:rsidTr="001A492B">
        <w:trPr>
          <w:trHeight w:val="309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35F302DF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46C1F6AF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1A2170F7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FF781F5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491C7F" w:rsidRPr="009A2414" w14:paraId="3D5023A3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58036174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14BE8007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6B423AB2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66D2BAAB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5EAE462E" w14:textId="77777777" w:rsidTr="001A492B">
        <w:trPr>
          <w:trHeight w:val="308"/>
        </w:trPr>
        <w:tc>
          <w:tcPr>
            <w:tcW w:w="2452" w:type="dxa"/>
            <w:gridSpan w:val="5"/>
            <w:shd w:val="clear" w:color="auto" w:fill="auto"/>
          </w:tcPr>
          <w:p w14:paraId="4674052C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6BF74478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080AA77C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1BC7E524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3A2DA284" w14:textId="77777777" w:rsidTr="001A492B">
        <w:trPr>
          <w:trHeight w:val="396"/>
        </w:trPr>
        <w:tc>
          <w:tcPr>
            <w:tcW w:w="2070" w:type="dxa"/>
            <w:gridSpan w:val="3"/>
            <w:shd w:val="clear" w:color="auto" w:fill="D9E2F3" w:themeFill="accent1" w:themeFillTint="33"/>
          </w:tcPr>
          <w:p w14:paraId="2AB0A206" w14:textId="46D5F202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CO-</w:t>
            </w:r>
            <w:r w:rsidRPr="009A2414">
              <w:rPr>
                <w:rFonts w:cstheme="minorHAnsi"/>
                <w:b/>
                <w:sz w:val="24"/>
                <w:szCs w:val="24"/>
              </w:rPr>
              <w:t>PRESENTER</w:t>
            </w:r>
          </w:p>
          <w:p w14:paraId="554492A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7740" w:type="dxa"/>
            <w:gridSpan w:val="12"/>
          </w:tcPr>
          <w:p w14:paraId="42BBD02A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</w:tr>
      <w:tr w:rsidR="00491C7F" w:rsidRPr="009A2414" w14:paraId="08DB9D9F" w14:textId="77777777" w:rsidTr="001A492B">
        <w:trPr>
          <w:trHeight w:val="270"/>
        </w:trPr>
        <w:tc>
          <w:tcPr>
            <w:tcW w:w="9810" w:type="dxa"/>
            <w:gridSpan w:val="15"/>
            <w:shd w:val="clear" w:color="auto" w:fill="D9E2F3" w:themeFill="accent1" w:themeFillTint="33"/>
          </w:tcPr>
          <w:p w14:paraId="03C071D5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9A2414">
              <w:rPr>
                <w:rFonts w:cstheme="minorHAnsi"/>
                <w:color w:val="FF0000"/>
                <w:sz w:val="20"/>
                <w:szCs w:val="20"/>
              </w:rPr>
              <w:t>(Please provide your full name with credentials that you prefer to show on our publications.)</w:t>
            </w:r>
          </w:p>
        </w:tc>
      </w:tr>
      <w:tr w:rsidR="00491C7F" w:rsidRPr="009A2414" w14:paraId="1798286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6C3A9ACD" w14:textId="24872229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 Type</w:t>
            </w:r>
            <w:r w:rsidR="00AE75FA">
              <w:t xml:space="preserve"> </w:t>
            </w:r>
            <w:r w:rsidR="00AE75FA">
              <w:t>and Expiration Date</w:t>
            </w:r>
            <w:r>
              <w:t>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1F519399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7B95737C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4353C141" w14:textId="100611B5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 xml:space="preserve">State of Issuance/Certifying Body: 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7F29A46A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570A244E" w14:textId="77777777" w:rsidTr="001A492B">
        <w:trPr>
          <w:trHeight w:val="124"/>
        </w:trPr>
        <w:tc>
          <w:tcPr>
            <w:tcW w:w="4320" w:type="dxa"/>
            <w:gridSpan w:val="9"/>
            <w:shd w:val="clear" w:color="auto" w:fill="D9E2F3" w:themeFill="accent1" w:themeFillTint="33"/>
          </w:tcPr>
          <w:p w14:paraId="2F7C5B5A" w14:textId="77777777" w:rsidR="00491C7F" w:rsidRDefault="00491C7F" w:rsidP="001A492B">
            <w:pPr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>
              <w:t>License/Certification Number (if applicable):</w:t>
            </w:r>
          </w:p>
        </w:tc>
        <w:tc>
          <w:tcPr>
            <w:tcW w:w="5490" w:type="dxa"/>
            <w:gridSpan w:val="6"/>
            <w:tcBorders>
              <w:bottom w:val="single" w:sz="4" w:space="0" w:color="auto"/>
            </w:tcBorders>
          </w:tcPr>
          <w:p w14:paraId="50C9568C" w14:textId="77777777" w:rsidR="00491C7F" w:rsidRDefault="00491C7F" w:rsidP="001A492B">
            <w:pPr>
              <w:spacing w:after="0" w:line="240" w:lineRule="auto"/>
            </w:pPr>
          </w:p>
        </w:tc>
      </w:tr>
      <w:tr w:rsidR="00491C7F" w:rsidRPr="009A2414" w14:paraId="2AEF93B3" w14:textId="77777777" w:rsidTr="001A492B">
        <w:trPr>
          <w:trHeight w:val="297"/>
        </w:trPr>
        <w:tc>
          <w:tcPr>
            <w:tcW w:w="1750" w:type="dxa"/>
            <w:gridSpan w:val="2"/>
            <w:shd w:val="clear" w:color="auto" w:fill="D9E2F3" w:themeFill="accent1" w:themeFillTint="33"/>
          </w:tcPr>
          <w:p w14:paraId="3B1FB04F" w14:textId="77777777" w:rsidR="00491C7F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BIO</w:t>
            </w:r>
          </w:p>
          <w:p w14:paraId="49BB96B9" w14:textId="77777777" w:rsidR="00491C7F" w:rsidRPr="007F19CE" w:rsidRDefault="00491C7F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  <w:t xml:space="preserve">(Please provide a brief bio, </w:t>
            </w:r>
            <w:r w:rsidRPr="007F19CE"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  <w:u w:val="single"/>
              </w:rPr>
              <w:t>not CV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3C9210BF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060" w:type="dxa"/>
            <w:gridSpan w:val="13"/>
            <w:tcBorders>
              <w:bottom w:val="single" w:sz="4" w:space="0" w:color="auto"/>
            </w:tcBorders>
          </w:tcPr>
          <w:p w14:paraId="4A994B8C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75F423BB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20BB006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056CB006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35A9817D" w14:textId="77777777" w:rsidR="00491C7F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42D971CD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91C7F" w:rsidRPr="009A2414" w14:paraId="710D48BB" w14:textId="77777777" w:rsidTr="001A492B">
        <w:tc>
          <w:tcPr>
            <w:tcW w:w="1750" w:type="dxa"/>
            <w:gridSpan w:val="2"/>
            <w:shd w:val="clear" w:color="auto" w:fill="D9E2F3" w:themeFill="accent1" w:themeFillTint="33"/>
          </w:tcPr>
          <w:p w14:paraId="440205C8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ADDRESS</w:t>
            </w:r>
          </w:p>
        </w:tc>
        <w:tc>
          <w:tcPr>
            <w:tcW w:w="8060" w:type="dxa"/>
            <w:gridSpan w:val="13"/>
            <w:tcBorders>
              <w:top w:val="single" w:sz="4" w:space="0" w:color="auto"/>
              <w:bottom w:val="single" w:sz="4" w:space="0" w:color="auto"/>
            </w:tcBorders>
          </w:tcPr>
          <w:p w14:paraId="1CA495A3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0DAA3F1F" w14:textId="77777777" w:rsidTr="001A492B">
        <w:tc>
          <w:tcPr>
            <w:tcW w:w="2385" w:type="dxa"/>
            <w:gridSpan w:val="4"/>
            <w:shd w:val="clear" w:color="auto" w:fill="D9E2F3" w:themeFill="accent1" w:themeFillTint="33"/>
          </w:tcPr>
          <w:p w14:paraId="25AC28D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CITY, STATE &amp; ZIP</w:t>
            </w:r>
          </w:p>
        </w:tc>
        <w:tc>
          <w:tcPr>
            <w:tcW w:w="7425" w:type="dxa"/>
            <w:gridSpan w:val="11"/>
            <w:tcBorders>
              <w:bottom w:val="single" w:sz="4" w:space="0" w:color="auto"/>
            </w:tcBorders>
          </w:tcPr>
          <w:p w14:paraId="58A6AF91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6E76AD9B" w14:textId="77777777" w:rsidTr="001A492B">
        <w:tc>
          <w:tcPr>
            <w:tcW w:w="1514" w:type="dxa"/>
            <w:shd w:val="clear" w:color="auto" w:fill="D9E2F3" w:themeFill="accent1" w:themeFillTint="33"/>
          </w:tcPr>
          <w:p w14:paraId="57443BE3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PHONE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14:paraId="6FBA5312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233" w:type="dxa"/>
            <w:gridSpan w:val="4"/>
            <w:tcBorders>
              <w:bottom w:val="nil"/>
            </w:tcBorders>
            <w:shd w:val="clear" w:color="auto" w:fill="D9E2F3" w:themeFill="accent1" w:themeFillTint="33"/>
          </w:tcPr>
          <w:p w14:paraId="5A11D10C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>EMAIL</w:t>
            </w:r>
          </w:p>
        </w:tc>
        <w:tc>
          <w:tcPr>
            <w:tcW w:w="4488" w:type="dxa"/>
            <w:gridSpan w:val="4"/>
            <w:tcBorders>
              <w:bottom w:val="single" w:sz="4" w:space="0" w:color="auto"/>
            </w:tcBorders>
          </w:tcPr>
          <w:p w14:paraId="788DAEC5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2DC84BC7" w14:textId="77777777" w:rsidTr="001A492B">
        <w:tc>
          <w:tcPr>
            <w:tcW w:w="4230" w:type="dxa"/>
            <w:gridSpan w:val="8"/>
            <w:shd w:val="clear" w:color="auto" w:fill="D9E2F3" w:themeFill="accent1" w:themeFillTint="33"/>
          </w:tcPr>
          <w:p w14:paraId="59EEFED4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sz w:val="24"/>
                <w:szCs w:val="24"/>
              </w:rPr>
              <w:t xml:space="preserve">CURRENT POSITION &amp; EMPLOYER   </w:t>
            </w:r>
          </w:p>
        </w:tc>
        <w:tc>
          <w:tcPr>
            <w:tcW w:w="5580" w:type="dxa"/>
            <w:gridSpan w:val="7"/>
            <w:tcBorders>
              <w:bottom w:val="single" w:sz="4" w:space="0" w:color="auto"/>
            </w:tcBorders>
          </w:tcPr>
          <w:p w14:paraId="40B2FE08" w14:textId="77777777" w:rsidR="00491C7F" w:rsidRPr="009A2414" w:rsidRDefault="00491C7F" w:rsidP="001A49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91C7F" w:rsidRPr="009A2414" w14:paraId="15211003" w14:textId="77777777" w:rsidTr="001A492B">
        <w:trPr>
          <w:trHeight w:val="116"/>
        </w:trPr>
        <w:tc>
          <w:tcPr>
            <w:tcW w:w="9810" w:type="dxa"/>
            <w:gridSpan w:val="15"/>
            <w:shd w:val="clear" w:color="auto" w:fill="auto"/>
          </w:tcPr>
          <w:p w14:paraId="780FE715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EDUCATION:</w:t>
            </w:r>
          </w:p>
        </w:tc>
      </w:tr>
      <w:tr w:rsidR="00491C7F" w:rsidRPr="009A2414" w14:paraId="624F7E88" w14:textId="77777777" w:rsidTr="001A492B">
        <w:trPr>
          <w:trHeight w:val="116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306FEE79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Institution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511C7850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Program/Field of Study/Degree Earned</w:t>
            </w:r>
          </w:p>
        </w:tc>
        <w:tc>
          <w:tcPr>
            <w:tcW w:w="3270" w:type="dxa"/>
            <w:gridSpan w:val="3"/>
            <w:shd w:val="clear" w:color="auto" w:fill="D9E2F3" w:themeFill="accent1" w:themeFillTint="33"/>
          </w:tcPr>
          <w:p w14:paraId="4C408588" w14:textId="77777777" w:rsidR="00491C7F" w:rsidRPr="00CC649D" w:rsidRDefault="00491C7F" w:rsidP="001A492B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ate of Completion</w:t>
            </w:r>
          </w:p>
        </w:tc>
      </w:tr>
      <w:tr w:rsidR="00491C7F" w:rsidRPr="009A2414" w14:paraId="3719329B" w14:textId="77777777" w:rsidTr="001A492B">
        <w:trPr>
          <w:trHeight w:val="253"/>
        </w:trPr>
        <w:tc>
          <w:tcPr>
            <w:tcW w:w="3270" w:type="dxa"/>
            <w:gridSpan w:val="6"/>
            <w:shd w:val="clear" w:color="auto" w:fill="auto"/>
          </w:tcPr>
          <w:p w14:paraId="1EB6163A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4A7F7B59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17ABDBBA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58E5DB1E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CB73B73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7C708E21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050982A6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491C7F" w:rsidRPr="009A2414" w14:paraId="229286AA" w14:textId="77777777" w:rsidTr="001A492B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0513EC50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685D6771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3"/>
            <w:shd w:val="clear" w:color="auto" w:fill="auto"/>
          </w:tcPr>
          <w:p w14:paraId="62564499" w14:textId="77777777" w:rsidR="00491C7F" w:rsidRPr="007F19CE" w:rsidRDefault="00491C7F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0F4164" w:rsidRPr="009A2414" w14:paraId="4EB4FED6" w14:textId="77777777" w:rsidTr="00587C1B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2B583DDA" w14:textId="77777777" w:rsidR="000F4164" w:rsidRDefault="000F4164" w:rsidP="000F4164">
            <w:pPr>
              <w:pStyle w:val="BodyText"/>
              <w:spacing w:before="46"/>
            </w:pPr>
            <w:r>
              <w:t>CLINICAL/WORK EXPERIENCE RELATED TO THE COURSE</w:t>
            </w:r>
          </w:p>
          <w:p w14:paraId="0DC4B734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4C34F381" w14:textId="77777777" w:rsidTr="0051399A">
        <w:trPr>
          <w:trHeight w:val="250"/>
        </w:trPr>
        <w:tc>
          <w:tcPr>
            <w:tcW w:w="3270" w:type="dxa"/>
            <w:gridSpan w:val="6"/>
            <w:shd w:val="clear" w:color="auto" w:fill="D9E2F3" w:themeFill="accent1" w:themeFillTint="33"/>
          </w:tcPr>
          <w:p w14:paraId="41062060" w14:textId="5E3E6D9E" w:rsidR="00AE75FA" w:rsidRPr="007F19CE" w:rsidRDefault="00AE75FA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 xml:space="preserve">Job Title/Position  </w:t>
            </w:r>
          </w:p>
        </w:tc>
        <w:tc>
          <w:tcPr>
            <w:tcW w:w="3270" w:type="dxa"/>
            <w:gridSpan w:val="6"/>
            <w:shd w:val="clear" w:color="auto" w:fill="D9E2F3" w:themeFill="accent1" w:themeFillTint="33"/>
          </w:tcPr>
          <w:p w14:paraId="2314ED33" w14:textId="1C001C92" w:rsidR="00AE75FA" w:rsidRPr="007F19CE" w:rsidRDefault="00AE75FA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ompany Name Location (City, State)</w:t>
            </w:r>
          </w:p>
        </w:tc>
        <w:tc>
          <w:tcPr>
            <w:tcW w:w="1635" w:type="dxa"/>
            <w:gridSpan w:val="2"/>
            <w:shd w:val="clear" w:color="auto" w:fill="D9E2F3" w:themeFill="accent1" w:themeFillTint="33"/>
          </w:tcPr>
          <w:p w14:paraId="4D05AA9C" w14:textId="77777777" w:rsidR="00AE75FA" w:rsidRPr="007F19CE" w:rsidRDefault="00AE75FA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Clinical Area</w:t>
            </w:r>
          </w:p>
        </w:tc>
        <w:tc>
          <w:tcPr>
            <w:tcW w:w="1635" w:type="dxa"/>
            <w:shd w:val="clear" w:color="auto" w:fill="D9E2F3" w:themeFill="accent1" w:themeFillTint="33"/>
          </w:tcPr>
          <w:p w14:paraId="6D6F12C3" w14:textId="77777777" w:rsidR="00AE75FA" w:rsidRDefault="00AE75FA" w:rsidP="00AE75FA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  <w:p w14:paraId="74DC8DB3" w14:textId="592FB8DA" w:rsidR="00AE75FA" w:rsidRPr="007F19CE" w:rsidRDefault="00AE75FA" w:rsidP="00AE75FA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cstheme="minorHAnsi"/>
                <w:b/>
                <w:sz w:val="24"/>
                <w:szCs w:val="24"/>
              </w:rPr>
              <w:t>To Mo/</w:t>
            </w:r>
            <w:proofErr w:type="spellStart"/>
            <w:r>
              <w:rPr>
                <w:rFonts w:cstheme="minorHAnsi"/>
                <w:b/>
                <w:sz w:val="24"/>
                <w:szCs w:val="24"/>
              </w:rPr>
              <w:t>Yr</w:t>
            </w:r>
            <w:proofErr w:type="spellEnd"/>
          </w:p>
        </w:tc>
      </w:tr>
      <w:tr w:rsidR="00AE75FA" w:rsidRPr="009A2414" w14:paraId="45BC8AFB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5465B860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5D5F13BD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567E229E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238523D6" w14:textId="5BF4B986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7D9A3A5E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61FBBBD9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1162655A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72B67007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06D6E84B" w14:textId="40D62782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AE75FA" w:rsidRPr="009A2414" w14:paraId="1E3731C8" w14:textId="77777777" w:rsidTr="00AE75FA">
        <w:trPr>
          <w:trHeight w:val="250"/>
        </w:trPr>
        <w:tc>
          <w:tcPr>
            <w:tcW w:w="3270" w:type="dxa"/>
            <w:gridSpan w:val="6"/>
            <w:shd w:val="clear" w:color="auto" w:fill="auto"/>
          </w:tcPr>
          <w:p w14:paraId="15818EDB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3270" w:type="dxa"/>
            <w:gridSpan w:val="6"/>
            <w:shd w:val="clear" w:color="auto" w:fill="auto"/>
          </w:tcPr>
          <w:p w14:paraId="2652144B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gridSpan w:val="2"/>
            <w:shd w:val="clear" w:color="auto" w:fill="auto"/>
          </w:tcPr>
          <w:p w14:paraId="39CB21A2" w14:textId="77777777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1635" w:type="dxa"/>
            <w:shd w:val="clear" w:color="auto" w:fill="auto"/>
          </w:tcPr>
          <w:p w14:paraId="35E14595" w14:textId="11D1D453" w:rsidR="00AE75FA" w:rsidRPr="007F19CE" w:rsidRDefault="00AE75FA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0F4164" w:rsidRPr="009A2414" w14:paraId="6B48DDEC" w14:textId="77777777" w:rsidTr="009E35AD">
        <w:trPr>
          <w:trHeight w:val="250"/>
        </w:trPr>
        <w:tc>
          <w:tcPr>
            <w:tcW w:w="9810" w:type="dxa"/>
            <w:gridSpan w:val="15"/>
            <w:shd w:val="clear" w:color="auto" w:fill="auto"/>
          </w:tcPr>
          <w:p w14:paraId="1FADD81F" w14:textId="7DE1629E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20"/>
              </w:rPr>
              <w:t>TEACHING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RIENCE:</w:t>
            </w:r>
          </w:p>
        </w:tc>
      </w:tr>
      <w:tr w:rsidR="000F4164" w:rsidRPr="009A2414" w14:paraId="5CAD7214" w14:textId="77777777" w:rsidTr="000F4164">
        <w:trPr>
          <w:trHeight w:val="250"/>
        </w:trPr>
        <w:tc>
          <w:tcPr>
            <w:tcW w:w="2452" w:type="dxa"/>
            <w:gridSpan w:val="5"/>
            <w:shd w:val="clear" w:color="auto" w:fill="D9E2F3" w:themeFill="accent1" w:themeFillTint="33"/>
          </w:tcPr>
          <w:p w14:paraId="7D0E1039" w14:textId="5A1B720C" w:rsidR="000F4164" w:rsidRPr="007F19CE" w:rsidRDefault="000F4164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Title of Course</w:t>
            </w:r>
          </w:p>
        </w:tc>
        <w:tc>
          <w:tcPr>
            <w:tcW w:w="2453" w:type="dxa"/>
            <w:gridSpan w:val="5"/>
            <w:shd w:val="clear" w:color="auto" w:fill="D9E2F3" w:themeFill="accent1" w:themeFillTint="33"/>
          </w:tcPr>
          <w:p w14:paraId="1F9155D1" w14:textId="69F32075" w:rsidR="000F4164" w:rsidRPr="007F19CE" w:rsidRDefault="000F4164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Description</w:t>
            </w:r>
          </w:p>
        </w:tc>
        <w:tc>
          <w:tcPr>
            <w:tcW w:w="2452" w:type="dxa"/>
            <w:gridSpan w:val="3"/>
            <w:shd w:val="clear" w:color="auto" w:fill="D9E2F3" w:themeFill="accent1" w:themeFillTint="33"/>
          </w:tcPr>
          <w:p w14:paraId="2595F730" w14:textId="2F310A23" w:rsidR="000F4164" w:rsidRPr="007F19CE" w:rsidRDefault="000F4164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2453" w:type="dxa"/>
            <w:gridSpan w:val="2"/>
            <w:shd w:val="clear" w:color="auto" w:fill="D9E2F3" w:themeFill="accent1" w:themeFillTint="33"/>
          </w:tcPr>
          <w:p w14:paraId="0942A480" w14:textId="075EAE32" w:rsidR="000F4164" w:rsidRPr="007F19CE" w:rsidRDefault="000F4164" w:rsidP="000F4164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  <w:r w:rsidRPr="00CC649D">
              <w:rPr>
                <w:rFonts w:cstheme="minorHAnsi"/>
                <w:b/>
                <w:sz w:val="24"/>
                <w:szCs w:val="24"/>
              </w:rPr>
              <w:t>Month/Year</w:t>
            </w:r>
          </w:p>
        </w:tc>
      </w:tr>
      <w:tr w:rsidR="000F4164" w:rsidRPr="009A2414" w14:paraId="1182377A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681A03E4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49142E40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263F20B9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6C04DC3E" w14:textId="50D074B4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  <w:tr w:rsidR="000F4164" w:rsidRPr="009A2414" w14:paraId="7D01D9B0" w14:textId="77777777" w:rsidTr="00265A1E">
        <w:trPr>
          <w:trHeight w:val="250"/>
        </w:trPr>
        <w:tc>
          <w:tcPr>
            <w:tcW w:w="2452" w:type="dxa"/>
            <w:gridSpan w:val="5"/>
            <w:shd w:val="clear" w:color="auto" w:fill="auto"/>
          </w:tcPr>
          <w:p w14:paraId="211A7D8B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5"/>
            <w:shd w:val="clear" w:color="auto" w:fill="auto"/>
          </w:tcPr>
          <w:p w14:paraId="104F0CD9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2" w:type="dxa"/>
            <w:gridSpan w:val="3"/>
            <w:shd w:val="clear" w:color="auto" w:fill="auto"/>
          </w:tcPr>
          <w:p w14:paraId="43ACA205" w14:textId="77777777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  <w:tc>
          <w:tcPr>
            <w:tcW w:w="2453" w:type="dxa"/>
            <w:gridSpan w:val="2"/>
            <w:shd w:val="clear" w:color="auto" w:fill="auto"/>
          </w:tcPr>
          <w:p w14:paraId="4B970E06" w14:textId="0C7FE255" w:rsidR="000F4164" w:rsidRPr="007F19CE" w:rsidRDefault="000F4164" w:rsidP="001A492B">
            <w:pPr>
              <w:spacing w:after="0" w:line="240" w:lineRule="auto"/>
              <w:rPr>
                <w:rFonts w:cstheme="minorHAnsi"/>
                <w:color w:val="C00000"/>
                <w:sz w:val="16"/>
                <w:szCs w:val="16"/>
              </w:rPr>
            </w:pPr>
          </w:p>
        </w:tc>
      </w:tr>
    </w:tbl>
    <w:p w14:paraId="030B54B6" w14:textId="77777777" w:rsidR="00491C7F" w:rsidRDefault="00491C7F" w:rsidP="00491C7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1F497D"/>
        </w:rPr>
      </w:pPr>
    </w:p>
    <w:p w14:paraId="5511FBAF" w14:textId="732AB167" w:rsidR="00491C7F" w:rsidRPr="00AE75FA" w:rsidRDefault="00AE75FA" w:rsidP="00AE75FA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FFFFFF" w:themeColor="background1"/>
          <w:sz w:val="28"/>
          <w:szCs w:val="28"/>
        </w:rPr>
      </w:pPr>
      <w:r w:rsidRPr="00AE75FA">
        <w:rPr>
          <w:rFonts w:asciiTheme="minorHAnsi" w:hAnsiTheme="minorHAnsi" w:cstheme="minorHAnsi"/>
          <w:b/>
          <w:color w:val="FFFFFF" w:themeColor="background1"/>
          <w:sz w:val="28"/>
          <w:szCs w:val="28"/>
          <w:highlight w:val="darkBlue"/>
        </w:rPr>
        <w:t>WEBINAR INFORMATION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"/>
        <w:gridCol w:w="4456"/>
        <w:gridCol w:w="223"/>
        <w:gridCol w:w="4680"/>
      </w:tblGrid>
      <w:tr w:rsidR="001F65A3" w:rsidRPr="009A2414" w14:paraId="2F59CF85" w14:textId="77777777" w:rsidTr="001A492B">
        <w:tc>
          <w:tcPr>
            <w:tcW w:w="9805" w:type="dxa"/>
            <w:gridSpan w:val="4"/>
            <w:shd w:val="clear" w:color="auto" w:fill="C6D9F1"/>
          </w:tcPr>
          <w:p w14:paraId="157E74F6" w14:textId="20FD7313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TITLE</w:t>
            </w:r>
          </w:p>
        </w:tc>
      </w:tr>
      <w:tr w:rsidR="001F65A3" w:rsidRPr="009A2414" w14:paraId="21CF7E5A" w14:textId="77777777" w:rsidTr="001F65A3">
        <w:tc>
          <w:tcPr>
            <w:tcW w:w="9805" w:type="dxa"/>
            <w:gridSpan w:val="4"/>
            <w:shd w:val="clear" w:color="auto" w:fill="auto"/>
          </w:tcPr>
          <w:p w14:paraId="36346F07" w14:textId="77777777" w:rsidR="001F65A3" w:rsidRDefault="001F65A3" w:rsidP="001F65A3">
            <w:pPr>
              <w:pStyle w:val="Heading3"/>
              <w:spacing w:before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color w:val="000000" w:themeColor="text1"/>
              </w:rPr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hAnsiTheme="minorHAnsi" w:cstheme="minorHAnsi"/>
                <w:color w:val="000000" w:themeColor="text1"/>
              </w:rPr>
              <w:fldChar w:fldCharType="end"/>
            </w:r>
          </w:p>
          <w:p w14:paraId="02B2D62F" w14:textId="77777777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1F65A3" w:rsidRPr="009A2414" w14:paraId="422C778A" w14:textId="77777777" w:rsidTr="001A492B">
        <w:tc>
          <w:tcPr>
            <w:tcW w:w="9805" w:type="dxa"/>
            <w:gridSpan w:val="4"/>
            <w:shd w:val="clear" w:color="auto" w:fill="C6D9F1"/>
          </w:tcPr>
          <w:p w14:paraId="14943231" w14:textId="77777777" w:rsidR="001F65A3" w:rsidRPr="009A2414" w:rsidRDefault="001F65A3" w:rsidP="001F65A3">
            <w:pPr>
              <w:pStyle w:val="Heading3"/>
              <w:spacing w:before="0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  <w:bCs/>
                <w:color w:val="C00000"/>
              </w:rPr>
              <w:t>PRESENTATION DESCRIPTION</w:t>
            </w:r>
          </w:p>
          <w:p w14:paraId="2A1D5401" w14:textId="145642B1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  <w:r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cribe your presentation and specify expected learning outcomes for attendees. </w:t>
            </w:r>
            <w:r w:rsidRPr="002F51B9">
              <w:rPr>
                <w:rStyle w:val="Emphasis"/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Maximum length is 600 words.</w:t>
            </w:r>
            <w:r w:rsidRPr="002F51B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</w:tr>
      <w:tr w:rsidR="001F65A3" w:rsidRPr="009A2414" w14:paraId="78E0CE21" w14:textId="77777777" w:rsidTr="001F65A3">
        <w:tc>
          <w:tcPr>
            <w:tcW w:w="9805" w:type="dxa"/>
            <w:gridSpan w:val="4"/>
            <w:shd w:val="clear" w:color="auto" w:fill="auto"/>
          </w:tcPr>
          <w:p w14:paraId="4C493F51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  <w:p w14:paraId="310ED70D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215CD249" w14:textId="77777777" w:rsidR="001F65A3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00FBF5B8" w14:textId="77777777" w:rsidR="001F65A3" w:rsidRPr="009A2414" w:rsidRDefault="001F65A3" w:rsidP="001F65A3">
            <w:pPr>
              <w:rPr>
                <w:rFonts w:cstheme="minorHAnsi"/>
                <w:sz w:val="24"/>
                <w:szCs w:val="24"/>
              </w:rPr>
            </w:pPr>
          </w:p>
          <w:p w14:paraId="18C5D749" w14:textId="77777777" w:rsidR="001F65A3" w:rsidRPr="009A2414" w:rsidRDefault="001F65A3" w:rsidP="001F65A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</w:rPr>
            </w:pPr>
          </w:p>
        </w:tc>
      </w:tr>
      <w:tr w:rsidR="00221EDE" w:rsidRPr="009A2414" w14:paraId="2DDAD0E9" w14:textId="77777777" w:rsidTr="00221EDE">
        <w:trPr>
          <w:trHeight w:val="350"/>
        </w:trPr>
        <w:tc>
          <w:tcPr>
            <w:tcW w:w="9805" w:type="dxa"/>
            <w:gridSpan w:val="4"/>
            <w:shd w:val="clear" w:color="auto" w:fill="D9E2F3" w:themeFill="accent1" w:themeFillTint="33"/>
          </w:tcPr>
          <w:p w14:paraId="7B95689A" w14:textId="4E09DBB3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LEARNING OUTCOME:</w:t>
            </w:r>
            <w:r w:rsidRPr="009A2414"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7F19CE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 xml:space="preserve">(What will the outcome be </w:t>
            </w:r>
            <w:proofErr w:type="gramStart"/>
            <w:r w:rsidRPr="007F19CE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as a result of</w:t>
            </w:r>
            <w:proofErr w:type="gramEnd"/>
            <w:r w:rsidRPr="007F19CE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 xml:space="preserve"> learner participation in this activity</w:t>
            </w:r>
            <w:r w:rsidRPr="007F19CE">
              <w:rPr>
                <w:rFonts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221EDE" w:rsidRPr="009A2414" w14:paraId="7252A3D1" w14:textId="77777777" w:rsidTr="001F65A3">
        <w:tc>
          <w:tcPr>
            <w:tcW w:w="9805" w:type="dxa"/>
            <w:gridSpan w:val="4"/>
            <w:shd w:val="clear" w:color="auto" w:fill="auto"/>
          </w:tcPr>
          <w:p w14:paraId="6B3E4348" w14:textId="77777777" w:rsidR="00221ED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FF0000"/>
                <w:u w:val="single"/>
              </w:rPr>
            </w:pP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end"/>
            </w:r>
            <w:bookmarkEnd w:id="7"/>
          </w:p>
          <w:p w14:paraId="4C4E48FB" w14:textId="77777777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21EDE" w:rsidRPr="009A2414" w14:paraId="4B12D36F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6D2F4FBC" w14:textId="4EA81884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DESCRIPTION OF CURRENT STATE:</w:t>
            </w:r>
          </w:p>
        </w:tc>
      </w:tr>
      <w:tr w:rsidR="00221EDE" w:rsidRPr="009A2414" w14:paraId="0C35FC3D" w14:textId="77777777" w:rsidTr="001F65A3">
        <w:tc>
          <w:tcPr>
            <w:tcW w:w="9805" w:type="dxa"/>
            <w:gridSpan w:val="4"/>
            <w:shd w:val="clear" w:color="auto" w:fill="auto"/>
          </w:tcPr>
          <w:p w14:paraId="21C1676E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eastAsiaTheme="majorEastAsia" w:hAnsiTheme="minorHAnsi" w:cstheme="minorHAnsi"/>
                <w:color w:val="000000" w:themeColor="text1"/>
              </w:rPr>
            </w:pP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8" w:name="Text25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instrText xml:space="preserve"> FORMTEXT </w:instrText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separate"/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noProof/>
                <w:color w:val="000000" w:themeColor="text1"/>
              </w:rPr>
              <w:t> </w:t>
            </w:r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fldChar w:fldCharType="end"/>
            </w:r>
            <w:bookmarkEnd w:id="8"/>
          </w:p>
          <w:p w14:paraId="1CE4AFB9" w14:textId="77777777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21EDE" w:rsidRPr="009A2414" w14:paraId="1C8288B1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27E8794F" w14:textId="13A9BAE2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b/>
                <w:bCs/>
                <w:color w:val="C00000"/>
              </w:rPr>
              <w:t>*</w:t>
            </w:r>
            <w:r w:rsidRPr="009A2414">
              <w:rPr>
                <w:rFonts w:eastAsiaTheme="majorEastAsia" w:cstheme="minorHAnsi"/>
                <w:b/>
                <w:bCs/>
                <w:color w:val="C00000"/>
              </w:rPr>
              <w:t>DESCRIPTION OF DESIRED ACHIEVABLE STATE:</w:t>
            </w:r>
          </w:p>
        </w:tc>
      </w:tr>
      <w:tr w:rsidR="00221EDE" w:rsidRPr="009A2414" w14:paraId="6907A93A" w14:textId="77777777" w:rsidTr="001F65A3">
        <w:tc>
          <w:tcPr>
            <w:tcW w:w="9805" w:type="dxa"/>
            <w:gridSpan w:val="4"/>
            <w:shd w:val="clear" w:color="auto" w:fill="auto"/>
          </w:tcPr>
          <w:p w14:paraId="7173345C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FF0000"/>
                <w:u w:val="single"/>
              </w:rPr>
            </w:pP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9" w:name="Text27"/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FF0000"/>
                <w:u w:val="single"/>
              </w:rPr>
              <w:t> </w:t>
            </w: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fldChar w:fldCharType="end"/>
            </w:r>
            <w:bookmarkEnd w:id="9"/>
          </w:p>
          <w:p w14:paraId="08B02853" w14:textId="77777777" w:rsidR="00221EDE" w:rsidRDefault="00221EDE" w:rsidP="00221ED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21EDE" w:rsidRPr="009A2414" w14:paraId="1E08F19A" w14:textId="77777777" w:rsidTr="00F87615">
        <w:tc>
          <w:tcPr>
            <w:tcW w:w="4902" w:type="dxa"/>
            <w:gridSpan w:val="2"/>
            <w:shd w:val="clear" w:color="auto" w:fill="C6D9F1"/>
          </w:tcPr>
          <w:p w14:paraId="72784227" w14:textId="77777777" w:rsidR="00221EDE" w:rsidRPr="009A2414" w:rsidRDefault="00221EDE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  <w:color w:val="C00000"/>
              </w:rPr>
              <w:t>*</w:t>
            </w:r>
            <w:r w:rsidRPr="009A2414">
              <w:rPr>
                <w:rFonts w:asciiTheme="minorHAnsi" w:hAnsiTheme="minorHAnsi" w:cstheme="minorHAnsi"/>
                <w:b/>
              </w:rPr>
              <w:t xml:space="preserve">Identify at least three </w:t>
            </w:r>
            <w:r w:rsidRPr="009A2414">
              <w:rPr>
                <w:rFonts w:asciiTheme="minorHAnsi" w:hAnsiTheme="minorHAnsi" w:cstheme="minorHAnsi"/>
                <w:b/>
                <w:color w:val="FF0000"/>
                <w:u w:val="single"/>
              </w:rPr>
              <w:t xml:space="preserve">OBJECTIVES </w:t>
            </w:r>
            <w:r w:rsidRPr="009A2414">
              <w:rPr>
                <w:rFonts w:asciiTheme="minorHAnsi" w:hAnsiTheme="minorHAnsi" w:cstheme="minorHAnsi"/>
                <w:b/>
              </w:rPr>
              <w:t xml:space="preserve">for the proposed presentation. </w:t>
            </w:r>
          </w:p>
        </w:tc>
        <w:tc>
          <w:tcPr>
            <w:tcW w:w="4903" w:type="dxa"/>
            <w:gridSpan w:val="2"/>
            <w:shd w:val="clear" w:color="auto" w:fill="C6D9F1"/>
          </w:tcPr>
          <w:p w14:paraId="2DF152F9" w14:textId="22FB85EA" w:rsidR="00221EDE" w:rsidRPr="009A2414" w:rsidRDefault="00221EDE" w:rsidP="001A492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0000"/>
                <w:u w:val="single"/>
              </w:rPr>
              <w:t>*</w:t>
            </w:r>
            <w:r w:rsidRPr="009A2414">
              <w:rPr>
                <w:rFonts w:asciiTheme="minorHAnsi" w:hAnsiTheme="minorHAnsi" w:cstheme="minorHAnsi"/>
                <w:b/>
                <w:color w:val="FF0000"/>
                <w:u w:val="single"/>
              </w:rPr>
              <w:t>PROVIDE AN OUTLINE</w:t>
            </w:r>
            <w:r w:rsidRPr="009A2414">
              <w:rPr>
                <w:rFonts w:asciiTheme="minorHAnsi" w:hAnsiTheme="minorHAnsi" w:cstheme="minorHAnsi"/>
                <w:b/>
              </w:rPr>
              <w:t xml:space="preserve"> of the content for each objective. It must be more than a restatement of the objective.</w:t>
            </w:r>
          </w:p>
        </w:tc>
      </w:tr>
      <w:tr w:rsidR="00221EDE" w:rsidRPr="009A2414" w14:paraId="5F1E19C9" w14:textId="77777777" w:rsidTr="00E301EE">
        <w:tc>
          <w:tcPr>
            <w:tcW w:w="446" w:type="dxa"/>
          </w:tcPr>
          <w:p w14:paraId="58295DF0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1.</w:t>
            </w:r>
          </w:p>
        </w:tc>
        <w:tc>
          <w:tcPr>
            <w:tcW w:w="4679" w:type="dxa"/>
            <w:gridSpan w:val="2"/>
          </w:tcPr>
          <w:p w14:paraId="7036D199" w14:textId="0677A0DF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0" w:name="Text28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Start w:id="11" w:name="Text32"/>
            <w:bookmarkEnd w:id="10"/>
          </w:p>
        </w:tc>
        <w:bookmarkEnd w:id="11"/>
        <w:tc>
          <w:tcPr>
            <w:tcW w:w="4680" w:type="dxa"/>
          </w:tcPr>
          <w:p w14:paraId="4605947B" w14:textId="174A3FA1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2" w:name="Text29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2"/>
          </w:p>
        </w:tc>
      </w:tr>
      <w:tr w:rsidR="00221EDE" w:rsidRPr="009A2414" w14:paraId="0DC19E1C" w14:textId="77777777" w:rsidTr="00E301EE">
        <w:tc>
          <w:tcPr>
            <w:tcW w:w="446" w:type="dxa"/>
          </w:tcPr>
          <w:p w14:paraId="20D00B77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2.</w:t>
            </w:r>
          </w:p>
        </w:tc>
        <w:tc>
          <w:tcPr>
            <w:tcW w:w="4679" w:type="dxa"/>
            <w:gridSpan w:val="2"/>
          </w:tcPr>
          <w:p w14:paraId="7241CF68" w14:textId="1677C6A0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3" w:name="Text30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3"/>
          </w:p>
        </w:tc>
        <w:tc>
          <w:tcPr>
            <w:tcW w:w="4680" w:type="dxa"/>
          </w:tcPr>
          <w:p w14:paraId="685486BB" w14:textId="0C0BB860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4" w:name="Text31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4"/>
          </w:p>
        </w:tc>
      </w:tr>
      <w:tr w:rsidR="00221EDE" w:rsidRPr="009A2414" w14:paraId="42E5FCAC" w14:textId="77777777" w:rsidTr="00E301EE">
        <w:tc>
          <w:tcPr>
            <w:tcW w:w="446" w:type="dxa"/>
          </w:tcPr>
          <w:p w14:paraId="57DB5A68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3.</w:t>
            </w:r>
          </w:p>
        </w:tc>
        <w:tc>
          <w:tcPr>
            <w:tcW w:w="4679" w:type="dxa"/>
            <w:gridSpan w:val="2"/>
          </w:tcPr>
          <w:p w14:paraId="598EAE5F" w14:textId="38AD02F5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</w:p>
        </w:tc>
        <w:tc>
          <w:tcPr>
            <w:tcW w:w="4680" w:type="dxa"/>
          </w:tcPr>
          <w:p w14:paraId="15283781" w14:textId="605740CD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5" w:name="Text33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5"/>
          </w:p>
        </w:tc>
      </w:tr>
      <w:tr w:rsidR="00221EDE" w:rsidRPr="009A2414" w14:paraId="06746242" w14:textId="77777777" w:rsidTr="00E301EE">
        <w:tc>
          <w:tcPr>
            <w:tcW w:w="446" w:type="dxa"/>
          </w:tcPr>
          <w:p w14:paraId="0C1B1DCA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4.</w:t>
            </w:r>
          </w:p>
        </w:tc>
        <w:tc>
          <w:tcPr>
            <w:tcW w:w="4679" w:type="dxa"/>
            <w:gridSpan w:val="2"/>
          </w:tcPr>
          <w:p w14:paraId="06DD029B" w14:textId="0E5DE379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6" w:name="Text34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6"/>
          </w:p>
        </w:tc>
        <w:tc>
          <w:tcPr>
            <w:tcW w:w="4680" w:type="dxa"/>
          </w:tcPr>
          <w:p w14:paraId="075296EB" w14:textId="42EC5B1E" w:rsidR="00221EDE" w:rsidRPr="009A2414" w:rsidRDefault="00221EDE" w:rsidP="00221EDE">
            <w:pPr>
              <w:pStyle w:val="NormalWeb"/>
              <w:spacing w:before="0" w:after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7" w:name="Text35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7"/>
          </w:p>
        </w:tc>
      </w:tr>
      <w:tr w:rsidR="00221EDE" w:rsidRPr="009A2414" w14:paraId="5CFC3DFE" w14:textId="77777777" w:rsidTr="00E301EE">
        <w:tc>
          <w:tcPr>
            <w:tcW w:w="446" w:type="dxa"/>
          </w:tcPr>
          <w:p w14:paraId="39EA29E3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 w:rsidRPr="009A2414">
              <w:rPr>
                <w:rFonts w:asciiTheme="minorHAnsi" w:hAnsiTheme="minorHAnsi" w:cstheme="minorHAnsi"/>
                <w:b/>
                <w:color w:val="1F497D"/>
              </w:rPr>
              <w:t>5.</w:t>
            </w:r>
          </w:p>
        </w:tc>
        <w:tc>
          <w:tcPr>
            <w:tcW w:w="4679" w:type="dxa"/>
            <w:gridSpan w:val="2"/>
          </w:tcPr>
          <w:p w14:paraId="18BFAE13" w14:textId="007076A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8" w:name="Text36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8"/>
          </w:p>
        </w:tc>
        <w:tc>
          <w:tcPr>
            <w:tcW w:w="4680" w:type="dxa"/>
          </w:tcPr>
          <w:p w14:paraId="6755ADDF" w14:textId="75849598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1F497D"/>
              </w:rPr>
            </w:pPr>
            <w:r>
              <w:rPr>
                <w:rFonts w:asciiTheme="minorHAnsi" w:hAnsiTheme="minorHAnsi" w:cstheme="minorHAnsi"/>
                <w:b/>
                <w:color w:val="1F497D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9" w:name="Text37"/>
            <w:r>
              <w:rPr>
                <w:rFonts w:asciiTheme="minorHAnsi" w:hAnsiTheme="minorHAnsi" w:cstheme="minorHAnsi"/>
                <w:b/>
                <w:color w:val="1F497D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color w:val="1F497D"/>
              </w:rPr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color w:val="1F497D"/>
              </w:rPr>
              <w:t> </w:t>
            </w:r>
            <w:r>
              <w:rPr>
                <w:rFonts w:asciiTheme="minorHAnsi" w:hAnsiTheme="minorHAnsi" w:cstheme="minorHAnsi"/>
                <w:b/>
                <w:color w:val="1F497D"/>
              </w:rPr>
              <w:fldChar w:fldCharType="end"/>
            </w:r>
            <w:bookmarkEnd w:id="19"/>
          </w:p>
        </w:tc>
      </w:tr>
    </w:tbl>
    <w:p w14:paraId="53E32E63" w14:textId="77777777" w:rsidR="00491C7F" w:rsidRPr="009A2414" w:rsidRDefault="00491C7F" w:rsidP="00491C7F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3"/>
        <w:gridCol w:w="841"/>
        <w:gridCol w:w="821"/>
        <w:gridCol w:w="7380"/>
      </w:tblGrid>
      <w:tr w:rsidR="00221EDE" w:rsidRPr="009A2414" w14:paraId="0FE94DB7" w14:textId="77777777" w:rsidTr="001A492B">
        <w:tc>
          <w:tcPr>
            <w:tcW w:w="9805" w:type="dxa"/>
            <w:gridSpan w:val="4"/>
            <w:shd w:val="clear" w:color="auto" w:fill="D9E2F3" w:themeFill="accent1" w:themeFillTint="33"/>
          </w:tcPr>
          <w:p w14:paraId="3CF31C55" w14:textId="77777777" w:rsidR="00221EDE" w:rsidRPr="009A2414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  <w:r>
              <w:rPr>
                <w:rFonts w:asciiTheme="minorHAnsi" w:hAnsiTheme="minorHAnsi" w:cstheme="minorHAnsi"/>
                <w:b/>
                <w:color w:val="C00000"/>
                <w:u w:val="single"/>
              </w:rPr>
              <w:t>*</w:t>
            </w:r>
            <w:r w:rsidRPr="009A2414">
              <w:rPr>
                <w:rFonts w:asciiTheme="minorHAnsi" w:hAnsiTheme="minorHAnsi" w:cstheme="minorHAnsi"/>
                <w:b/>
                <w:color w:val="C00000"/>
                <w:u w:val="single"/>
              </w:rPr>
              <w:t xml:space="preserve">List the EVIDENCE-BASED REFERENCES used for developing this educational activity. </w:t>
            </w:r>
          </w:p>
          <w:p w14:paraId="2397C18F" w14:textId="5592B17C" w:rsidR="00221ED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  <w:r w:rsidRPr="007F19C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References should be within five years of educational activity.)</w:t>
            </w:r>
          </w:p>
        </w:tc>
      </w:tr>
      <w:tr w:rsidR="00221EDE" w:rsidRPr="009A2414" w14:paraId="6CB82196" w14:textId="77777777" w:rsidTr="00221EDE">
        <w:tc>
          <w:tcPr>
            <w:tcW w:w="9805" w:type="dxa"/>
            <w:gridSpan w:val="4"/>
            <w:shd w:val="clear" w:color="auto" w:fill="auto"/>
          </w:tcPr>
          <w:p w14:paraId="77AFBC42" w14:textId="77777777" w:rsidR="00221EDE" w:rsidRPr="009A2414" w:rsidRDefault="00221EDE" w:rsidP="00221EDE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sz w:val="24"/>
                <w:szCs w:val="24"/>
                <w:highlight w:val="yellow"/>
              </w:rPr>
            </w:pPr>
            <w:r>
              <w:rPr>
                <w:rFonts w:cstheme="minorHAnsi"/>
                <w:b/>
                <w:sz w:val="24"/>
                <w:szCs w:val="24"/>
                <w:highlight w:val="yellow"/>
              </w:rPr>
              <w:lastRenderedPageBreak/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0" w:name="Text38"/>
            <w:r>
              <w:rPr>
                <w:rFonts w:cstheme="minorHAnsi"/>
                <w:b/>
                <w:sz w:val="24"/>
                <w:szCs w:val="24"/>
                <w:highlight w:val="yellow"/>
              </w:rPr>
              <w:instrText xml:space="preserve"> FORMTEXT </w:instrText>
            </w:r>
            <w:r>
              <w:rPr>
                <w:rFonts w:cstheme="minorHAnsi"/>
                <w:b/>
                <w:sz w:val="24"/>
                <w:szCs w:val="24"/>
                <w:highlight w:val="yellow"/>
              </w:rPr>
            </w:r>
            <w:r>
              <w:rPr>
                <w:rFonts w:cstheme="minorHAnsi"/>
                <w:b/>
                <w:sz w:val="24"/>
                <w:szCs w:val="24"/>
                <w:highlight w:val="yellow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  <w:highlight w:val="yellow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  <w:highlight w:val="yellow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  <w:highlight w:val="yellow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  <w:highlight w:val="yellow"/>
              </w:rPr>
              <w:t> </w:t>
            </w:r>
            <w:r>
              <w:rPr>
                <w:rFonts w:cstheme="minorHAnsi"/>
                <w:b/>
                <w:noProof/>
                <w:sz w:val="24"/>
                <w:szCs w:val="24"/>
                <w:highlight w:val="yellow"/>
              </w:rPr>
              <w:t> </w:t>
            </w:r>
            <w:r>
              <w:rPr>
                <w:rFonts w:cstheme="minorHAnsi"/>
                <w:b/>
                <w:sz w:val="24"/>
                <w:szCs w:val="24"/>
                <w:highlight w:val="yellow"/>
              </w:rPr>
              <w:fldChar w:fldCharType="end"/>
            </w:r>
            <w:bookmarkEnd w:id="20"/>
          </w:p>
          <w:p w14:paraId="2BD6247E" w14:textId="77777777" w:rsidR="00221EDE" w:rsidRPr="009A2414" w:rsidRDefault="00221EDE" w:rsidP="00221EDE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sz w:val="24"/>
                <w:szCs w:val="24"/>
                <w:highlight w:val="yellow"/>
              </w:rPr>
            </w:pPr>
          </w:p>
          <w:p w14:paraId="16844E2F" w14:textId="77777777" w:rsidR="00221ED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C00000"/>
                <w:u w:val="single"/>
              </w:rPr>
            </w:pPr>
          </w:p>
        </w:tc>
      </w:tr>
      <w:tr w:rsidR="00D75D42" w:rsidRPr="009A2414" w14:paraId="2DF44CFA" w14:textId="77777777" w:rsidTr="001A492B">
        <w:tc>
          <w:tcPr>
            <w:tcW w:w="9805" w:type="dxa"/>
            <w:gridSpan w:val="4"/>
            <w:shd w:val="clear" w:color="auto" w:fill="D9E2F3" w:themeFill="accent1" w:themeFillTint="33"/>
          </w:tcPr>
          <w:p w14:paraId="7D9D38E3" w14:textId="77777777" w:rsidR="00221EDE" w:rsidRDefault="00221EDE" w:rsidP="00221EDE">
            <w:pPr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spacing w:after="0" w:line="240" w:lineRule="auto"/>
              <w:rPr>
                <w:rFonts w:cstheme="minorHAnsi"/>
                <w:b/>
                <w:color w:val="C00000"/>
                <w:sz w:val="24"/>
                <w:szCs w:val="24"/>
              </w:rPr>
            </w:pPr>
            <w:r>
              <w:rPr>
                <w:rFonts w:cstheme="minorHAnsi"/>
                <w:b/>
                <w:color w:val="C00000"/>
                <w:sz w:val="24"/>
                <w:szCs w:val="24"/>
              </w:rPr>
              <w:t>*</w:t>
            </w:r>
            <w:r w:rsidRPr="009A2414">
              <w:rPr>
                <w:rFonts w:cstheme="minorHAnsi"/>
                <w:b/>
                <w:color w:val="C00000"/>
                <w:sz w:val="24"/>
                <w:szCs w:val="24"/>
              </w:rPr>
              <w:t>How will you present your educational activity to address the GAP IN THE LEARNER'S NEEDS?</w:t>
            </w:r>
          </w:p>
          <w:p w14:paraId="77FC87D7" w14:textId="139C698F" w:rsidR="00D75D42" w:rsidRPr="007F19CE" w:rsidRDefault="00221EDE" w:rsidP="00221ED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221EDE">
              <w:rPr>
                <w:rFonts w:asciiTheme="minorHAnsi" w:eastAsiaTheme="minorHAnsi" w:hAnsiTheme="minorHAnsi" w:cstheme="minorHAnsi"/>
                <w:b/>
                <w:color w:val="C00000"/>
              </w:rPr>
              <w:t>Check all apply.</w:t>
            </w:r>
          </w:p>
        </w:tc>
      </w:tr>
      <w:tr w:rsidR="00D75D42" w:rsidRPr="009A2414" w14:paraId="427EBD08" w14:textId="77777777" w:rsidTr="001A492B">
        <w:tc>
          <w:tcPr>
            <w:tcW w:w="763" w:type="dxa"/>
          </w:tcPr>
          <w:p w14:paraId="2BBA8D08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73503D">
              <w:rPr>
                <w:rFonts w:asciiTheme="minorHAnsi" w:hAnsiTheme="minorHAnsi" w:cstheme="minorHAnsi"/>
                <w:b/>
              </w:rPr>
            </w:r>
            <w:r w:rsidR="0073503D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21"/>
          </w:p>
        </w:tc>
        <w:tc>
          <w:tcPr>
            <w:tcW w:w="9042" w:type="dxa"/>
            <w:gridSpan w:val="3"/>
          </w:tcPr>
          <w:p w14:paraId="2EC12394" w14:textId="31DE8096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 xml:space="preserve">Knowledge </w:t>
            </w:r>
            <w:r w:rsidRPr="009A2414">
              <w:rPr>
                <w:rFonts w:asciiTheme="minorHAnsi" w:hAnsiTheme="minorHAnsi" w:cstheme="minorHAnsi"/>
                <w:i/>
              </w:rPr>
              <w:t>(Learner satisfaction, knowledge enhancement, comprehension- lecture, discussion, PowerPoint, questions/</w:t>
            </w:r>
            <w:proofErr w:type="gramStart"/>
            <w:r w:rsidRPr="009A2414">
              <w:rPr>
                <w:rFonts w:asciiTheme="minorHAnsi" w:hAnsiTheme="minorHAnsi" w:cstheme="minorHAnsi"/>
                <w:i/>
              </w:rPr>
              <w:t>answers)</w:t>
            </w:r>
            <w:r w:rsidRPr="009A2414">
              <w:rPr>
                <w:rFonts w:asciiTheme="minorHAnsi" w:hAnsiTheme="minorHAnsi" w:cstheme="minorHAnsi"/>
                <w:b/>
              </w:rPr>
              <w:t xml:space="preserve">   </w:t>
            </w:r>
            <w:proofErr w:type="gramEnd"/>
            <w:r w:rsidRPr="009A2414">
              <w:rPr>
                <w:rFonts w:asciiTheme="minorHAnsi" w:hAnsiTheme="minorHAnsi" w:cstheme="minorHAnsi"/>
                <w:b/>
              </w:rPr>
              <w:t xml:space="preserve">                           </w:t>
            </w:r>
          </w:p>
        </w:tc>
      </w:tr>
      <w:tr w:rsidR="00D75D42" w:rsidRPr="009A2414" w14:paraId="400E785F" w14:textId="77777777" w:rsidTr="001A492B">
        <w:tc>
          <w:tcPr>
            <w:tcW w:w="763" w:type="dxa"/>
          </w:tcPr>
          <w:p w14:paraId="1326B4B3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73503D">
              <w:rPr>
                <w:rFonts w:asciiTheme="minorHAnsi" w:hAnsiTheme="minorHAnsi" w:cstheme="minorHAnsi"/>
                <w:b/>
              </w:rPr>
            </w:r>
            <w:r w:rsidR="0073503D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22"/>
          </w:p>
        </w:tc>
        <w:tc>
          <w:tcPr>
            <w:tcW w:w="9042" w:type="dxa"/>
            <w:gridSpan w:val="3"/>
          </w:tcPr>
          <w:p w14:paraId="4EEEF3DE" w14:textId="225FE9A1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proofErr w:type="gramStart"/>
            <w:r w:rsidRPr="009A2414">
              <w:rPr>
                <w:rFonts w:asciiTheme="minorHAnsi" w:hAnsiTheme="minorHAnsi" w:cstheme="minorHAnsi"/>
                <w:b/>
              </w:rPr>
              <w:t xml:space="preserve">Skills  </w:t>
            </w:r>
            <w:r w:rsidRPr="009A2414">
              <w:rPr>
                <w:rFonts w:asciiTheme="minorHAnsi" w:hAnsiTheme="minorHAnsi" w:cstheme="minorHAnsi"/>
                <w:i/>
              </w:rPr>
              <w:t>(</w:t>
            </w:r>
            <w:proofErr w:type="gramEnd"/>
            <w:r w:rsidRPr="009A2414">
              <w:rPr>
                <w:rFonts w:asciiTheme="minorHAnsi" w:hAnsiTheme="minorHAnsi" w:cstheme="minorHAnsi"/>
                <w:i/>
              </w:rPr>
              <w:t>skill change, application-return demonstration)</w:t>
            </w:r>
            <w:r w:rsidRPr="009A2414">
              <w:rPr>
                <w:rFonts w:asciiTheme="minorHAnsi" w:hAnsiTheme="minorHAnsi" w:cstheme="minorHAnsi"/>
                <w:b/>
              </w:rPr>
              <w:t xml:space="preserve">     </w:t>
            </w:r>
          </w:p>
        </w:tc>
      </w:tr>
      <w:tr w:rsidR="00D75D42" w:rsidRPr="009A2414" w14:paraId="16E4D224" w14:textId="77777777" w:rsidTr="001A492B">
        <w:tc>
          <w:tcPr>
            <w:tcW w:w="763" w:type="dxa"/>
          </w:tcPr>
          <w:p w14:paraId="062C9D7F" w14:textId="77777777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3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73503D">
              <w:rPr>
                <w:rFonts w:asciiTheme="minorHAnsi" w:hAnsiTheme="minorHAnsi" w:cstheme="minorHAnsi"/>
                <w:b/>
              </w:rPr>
            </w:r>
            <w:r w:rsidR="0073503D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23"/>
          </w:p>
        </w:tc>
        <w:tc>
          <w:tcPr>
            <w:tcW w:w="9042" w:type="dxa"/>
            <w:gridSpan w:val="3"/>
          </w:tcPr>
          <w:p w14:paraId="78A2C176" w14:textId="15876741" w:rsidR="00D75D42" w:rsidRPr="009A2414" w:rsidRDefault="00D75D42" w:rsidP="00D75D42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24" w:hanging="24"/>
              <w:rPr>
                <w:rFonts w:asciiTheme="minorHAnsi" w:hAnsiTheme="minorHAnsi" w:cstheme="minorHAnsi"/>
              </w:rPr>
            </w:pPr>
            <w:r w:rsidRPr="009A2414">
              <w:rPr>
                <w:rFonts w:asciiTheme="minorHAnsi" w:hAnsiTheme="minorHAnsi" w:cstheme="minorHAnsi"/>
                <w:b/>
              </w:rPr>
              <w:t>Practice</w:t>
            </w:r>
            <w:r w:rsidRPr="009A2414">
              <w:rPr>
                <w:rFonts w:asciiTheme="minorHAnsi" w:hAnsiTheme="minorHAnsi" w:cstheme="minorHAnsi"/>
              </w:rPr>
              <w:t xml:space="preserve"> </w:t>
            </w:r>
            <w:r w:rsidRPr="009A2414">
              <w:rPr>
                <w:rFonts w:asciiTheme="minorHAnsi" w:hAnsiTheme="minorHAnsi" w:cstheme="minorHAnsi"/>
                <w:i/>
              </w:rPr>
              <w:t>(Change in practice, analysis, synthesis, evaluation-return demonstration, role</w:t>
            </w:r>
            <w:r>
              <w:rPr>
                <w:rFonts w:asciiTheme="minorHAnsi" w:hAnsiTheme="minorHAnsi" w:cstheme="minorHAnsi"/>
                <w:i/>
              </w:rPr>
              <w:t xml:space="preserve"> </w:t>
            </w:r>
            <w:r w:rsidRPr="009A2414">
              <w:rPr>
                <w:rFonts w:asciiTheme="minorHAnsi" w:hAnsiTheme="minorHAnsi" w:cstheme="minorHAnsi"/>
                <w:i/>
              </w:rPr>
              <w:t xml:space="preserve">play, </w:t>
            </w:r>
            <w:proofErr w:type="gramStart"/>
            <w:r w:rsidRPr="009A2414">
              <w:rPr>
                <w:rFonts w:asciiTheme="minorHAnsi" w:hAnsiTheme="minorHAnsi" w:cstheme="minorHAnsi"/>
                <w:i/>
              </w:rPr>
              <w:t>test)</w:t>
            </w:r>
            <w:r w:rsidRPr="009A2414">
              <w:rPr>
                <w:rFonts w:asciiTheme="minorHAnsi" w:hAnsiTheme="minorHAnsi" w:cstheme="minorHAnsi"/>
              </w:rPr>
              <w:t xml:space="preserve">   </w:t>
            </w:r>
            <w:proofErr w:type="gramEnd"/>
            <w:r w:rsidRPr="009A2414">
              <w:rPr>
                <w:rFonts w:asciiTheme="minorHAnsi" w:hAnsiTheme="minorHAnsi" w:cstheme="minorHAnsi"/>
              </w:rPr>
              <w:t xml:space="preserve">           </w:t>
            </w:r>
          </w:p>
        </w:tc>
      </w:tr>
      <w:tr w:rsidR="00491C7F" w:rsidRPr="009A2414" w14:paraId="335E4C48" w14:textId="77777777" w:rsidTr="001A492B">
        <w:tc>
          <w:tcPr>
            <w:tcW w:w="763" w:type="dxa"/>
          </w:tcPr>
          <w:p w14:paraId="635E75BC" w14:textId="77777777" w:rsidR="00491C7F" w:rsidRPr="009A2414" w:rsidRDefault="00491C7F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4"/>
            <w:r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73503D">
              <w:rPr>
                <w:rFonts w:asciiTheme="minorHAnsi" w:hAnsiTheme="minorHAnsi" w:cstheme="minorHAnsi"/>
                <w:b/>
              </w:rPr>
            </w:r>
            <w:r w:rsidR="0073503D">
              <w:rPr>
                <w:rFonts w:asciiTheme="minorHAnsi" w:hAnsiTheme="minorHAnsi" w:cstheme="minorHAnsi"/>
                <w:b/>
              </w:rPr>
              <w:fldChar w:fldCharType="separate"/>
            </w:r>
            <w:r>
              <w:rPr>
                <w:rFonts w:asciiTheme="minorHAnsi" w:hAnsiTheme="minorHAnsi" w:cstheme="minorHAnsi"/>
                <w:b/>
              </w:rPr>
              <w:fldChar w:fldCharType="end"/>
            </w:r>
            <w:bookmarkEnd w:id="24"/>
          </w:p>
        </w:tc>
        <w:tc>
          <w:tcPr>
            <w:tcW w:w="841" w:type="dxa"/>
          </w:tcPr>
          <w:p w14:paraId="39D79227" w14:textId="77777777" w:rsidR="00491C7F" w:rsidRPr="009A2414" w:rsidRDefault="00491C7F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009A2414">
              <w:rPr>
                <w:rFonts w:asciiTheme="minorHAnsi" w:hAnsiTheme="minorHAnsi" w:cstheme="minorHAnsi"/>
                <w:b/>
              </w:rPr>
              <w:t>Other</w:t>
            </w:r>
          </w:p>
        </w:tc>
        <w:tc>
          <w:tcPr>
            <w:tcW w:w="8201" w:type="dxa"/>
            <w:gridSpan w:val="2"/>
          </w:tcPr>
          <w:p w14:paraId="1E0EA861" w14:textId="0CFF3CE3" w:rsidR="00491C7F" w:rsidRPr="009A2414" w:rsidRDefault="00D75D42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snapToGrid w:val="0"/>
                <w:u w:val="single"/>
              </w:rPr>
            </w:pPr>
            <w:r>
              <w:rPr>
                <w:rFonts w:asciiTheme="minorHAnsi" w:hAnsiTheme="minorHAnsi" w:cstheme="minorHAnsi"/>
                <w:b/>
              </w:rPr>
              <w:t>Describe:</w:t>
            </w:r>
            <w:r w:rsidR="00491C7F" w:rsidRPr="009A241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221EDE" w:rsidRPr="009A2414" w14:paraId="366AC374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3E2BEE89" w14:textId="2F6F36B2" w:rsidR="00221EDE" w:rsidRDefault="00221EDE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  <w:color w:val="C00000"/>
              </w:rPr>
              <w:t>Target Learner Level</w:t>
            </w:r>
          </w:p>
        </w:tc>
      </w:tr>
      <w:tr w:rsidR="00221EDE" w:rsidRPr="009A2414" w14:paraId="2559E6DB" w14:textId="77777777" w:rsidTr="00221EDE">
        <w:tc>
          <w:tcPr>
            <w:tcW w:w="763" w:type="dxa"/>
          </w:tcPr>
          <w:p w14:paraId="74CBCADF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4932B28A" w14:textId="42FA01D8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Beginner</w:t>
            </w:r>
          </w:p>
        </w:tc>
        <w:tc>
          <w:tcPr>
            <w:tcW w:w="7380" w:type="dxa"/>
          </w:tcPr>
          <w:p w14:paraId="38F836C5" w14:textId="0C258FEB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limited or no knowledge of the subject area: New to the field, just learning or starting out; with little clinical or practical experience in the subject matter</w:t>
            </w:r>
          </w:p>
        </w:tc>
      </w:tr>
      <w:tr w:rsidR="00221EDE" w:rsidRPr="009A2414" w14:paraId="4A16BD15" w14:textId="77777777" w:rsidTr="00221EDE">
        <w:tc>
          <w:tcPr>
            <w:tcW w:w="763" w:type="dxa"/>
          </w:tcPr>
          <w:p w14:paraId="29A3CE8A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0C374373" w14:textId="180EE9B0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Intermediate</w:t>
            </w:r>
          </w:p>
        </w:tc>
        <w:tc>
          <w:tcPr>
            <w:tcW w:w="7380" w:type="dxa"/>
          </w:tcPr>
          <w:p w14:paraId="3F2358E9" w14:textId="0F27CB13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basic knowledge of, and with some experience of subject matter; Some experience in applying knowledge in subject area</w:t>
            </w:r>
          </w:p>
        </w:tc>
      </w:tr>
      <w:tr w:rsidR="00221EDE" w:rsidRPr="009A2414" w14:paraId="64754EF7" w14:textId="77777777" w:rsidTr="00221EDE">
        <w:tc>
          <w:tcPr>
            <w:tcW w:w="763" w:type="dxa"/>
          </w:tcPr>
          <w:p w14:paraId="6540CEE2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024D9B0F" w14:textId="04A64BFB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Advanced</w:t>
            </w:r>
          </w:p>
        </w:tc>
        <w:tc>
          <w:tcPr>
            <w:tcW w:w="7380" w:type="dxa"/>
          </w:tcPr>
          <w:p w14:paraId="76423196" w14:textId="7ABD98DF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With moderate to extensive experience and knowledge in subject area; seeking to increase depth of knowledge</w:t>
            </w:r>
          </w:p>
        </w:tc>
      </w:tr>
      <w:tr w:rsidR="00221EDE" w:rsidRPr="009A2414" w14:paraId="2996B21F" w14:textId="77777777" w:rsidTr="00221EDE">
        <w:tc>
          <w:tcPr>
            <w:tcW w:w="763" w:type="dxa"/>
          </w:tcPr>
          <w:p w14:paraId="4DEE8E43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53D4845E" w14:textId="569EA829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Multi-level</w:t>
            </w:r>
          </w:p>
        </w:tc>
        <w:tc>
          <w:tcPr>
            <w:tcW w:w="7380" w:type="dxa"/>
          </w:tcPr>
          <w:p w14:paraId="1AE6F6CC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  <w:tr w:rsidR="00221EDE" w:rsidRPr="009A2414" w14:paraId="72A7EDCA" w14:textId="77777777" w:rsidTr="00221EDE">
        <w:tc>
          <w:tcPr>
            <w:tcW w:w="9805" w:type="dxa"/>
            <w:gridSpan w:val="4"/>
            <w:shd w:val="clear" w:color="auto" w:fill="D9E2F3" w:themeFill="accent1" w:themeFillTint="33"/>
          </w:tcPr>
          <w:p w14:paraId="6B1A7FDB" w14:textId="767C3018" w:rsidR="00221EDE" w:rsidRDefault="00221EDE" w:rsidP="001A492B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  <w:color w:val="C00000"/>
              </w:rPr>
              <w:t>Method of Attendee Engagement</w:t>
            </w:r>
          </w:p>
        </w:tc>
      </w:tr>
      <w:tr w:rsidR="00221EDE" w:rsidRPr="009A2414" w14:paraId="2C9D5FD8" w14:textId="77777777" w:rsidTr="00221EDE">
        <w:tc>
          <w:tcPr>
            <w:tcW w:w="763" w:type="dxa"/>
          </w:tcPr>
          <w:p w14:paraId="1D3E63E1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7D8A722C" w14:textId="750B73D2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Polling</w:t>
            </w:r>
          </w:p>
        </w:tc>
        <w:tc>
          <w:tcPr>
            <w:tcW w:w="7380" w:type="dxa"/>
          </w:tcPr>
          <w:p w14:paraId="434AEE1B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  <w:tr w:rsidR="00221EDE" w:rsidRPr="009A2414" w14:paraId="668EBFB7" w14:textId="77777777" w:rsidTr="00221EDE">
        <w:tc>
          <w:tcPr>
            <w:tcW w:w="763" w:type="dxa"/>
          </w:tcPr>
          <w:p w14:paraId="279B07E3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018A5873" w14:textId="53673321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Videos</w:t>
            </w:r>
          </w:p>
        </w:tc>
        <w:tc>
          <w:tcPr>
            <w:tcW w:w="7380" w:type="dxa"/>
          </w:tcPr>
          <w:p w14:paraId="336FE41B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  <w:tr w:rsidR="00221EDE" w:rsidRPr="009A2414" w14:paraId="6909B1F4" w14:textId="77777777" w:rsidTr="00221EDE">
        <w:tc>
          <w:tcPr>
            <w:tcW w:w="763" w:type="dxa"/>
          </w:tcPr>
          <w:p w14:paraId="69951A2D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62" w:type="dxa"/>
            <w:gridSpan w:val="2"/>
          </w:tcPr>
          <w:p w14:paraId="181A325A" w14:textId="39214BEF" w:rsidR="00221EDE" w:rsidRPr="009A2414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  <w:r w:rsidRPr="75ABFABD">
              <w:rPr>
                <w:rFonts w:asciiTheme="minorHAnsi" w:hAnsiTheme="minorHAnsi" w:cstheme="minorBidi"/>
                <w:b/>
                <w:bCs/>
              </w:rPr>
              <w:t>Other</w:t>
            </w:r>
          </w:p>
        </w:tc>
        <w:tc>
          <w:tcPr>
            <w:tcW w:w="7380" w:type="dxa"/>
          </w:tcPr>
          <w:p w14:paraId="400A5FCA" w14:textId="77777777" w:rsidR="00221EDE" w:rsidRDefault="00221EDE" w:rsidP="00221EDE">
            <w:pPr>
              <w:pStyle w:val="ListParagraph"/>
              <w:tabs>
                <w:tab w:val="left" w:pos="4320"/>
                <w:tab w:val="left" w:pos="8726"/>
                <w:tab w:val="left" w:pos="10713"/>
                <w:tab w:val="left" w:pos="12960"/>
              </w:tabs>
              <w:snapToGrid w:val="0"/>
              <w:ind w:left="540" w:hanging="540"/>
              <w:rPr>
                <w:rFonts w:asciiTheme="minorHAnsi" w:hAnsiTheme="minorHAnsi" w:cstheme="minorHAnsi"/>
                <w:b/>
              </w:rPr>
            </w:pPr>
          </w:p>
        </w:tc>
      </w:tr>
    </w:tbl>
    <w:p w14:paraId="43A14517" w14:textId="77777777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C00000"/>
          <w:sz w:val="24"/>
          <w:szCs w:val="24"/>
          <w:u w:val="single"/>
        </w:rPr>
        <w:t>**</w:t>
      </w:r>
      <w:r w:rsidRPr="009A2414">
        <w:rPr>
          <w:rFonts w:cstheme="minorHAnsi"/>
          <w:b/>
          <w:bCs/>
          <w:color w:val="C00000"/>
          <w:sz w:val="24"/>
          <w:szCs w:val="24"/>
          <w:u w:val="single"/>
        </w:rPr>
        <w:t>SPEAKER AGREEMENT</w:t>
      </w:r>
      <w:r w:rsidRPr="009A2414">
        <w:rPr>
          <w:rFonts w:cstheme="minorHAnsi"/>
          <w:color w:val="C00000"/>
          <w:sz w:val="24"/>
          <w:szCs w:val="24"/>
        </w:rPr>
        <w:t xml:space="preserve"> </w:t>
      </w:r>
      <w:r w:rsidRPr="009A2414">
        <w:rPr>
          <w:rFonts w:cstheme="minorHAnsi"/>
          <w:color w:val="000000"/>
          <w:sz w:val="24"/>
          <w:szCs w:val="24"/>
        </w:rPr>
        <w:t xml:space="preserve">– </w:t>
      </w:r>
      <w:r w:rsidRPr="009A2414">
        <w:rPr>
          <w:rFonts w:cstheme="minorHAnsi"/>
          <w:b/>
          <w:bCs/>
          <w:color w:val="000000"/>
          <w:sz w:val="24"/>
          <w:szCs w:val="24"/>
        </w:rPr>
        <w:t xml:space="preserve">please download and review the agreement before submitting your abstract. </w:t>
      </w:r>
      <w:hyperlink r:id="rId8" w:history="1">
        <w:r w:rsidRPr="002B23B6">
          <w:rPr>
            <w:rStyle w:val="Hyperlink"/>
            <w:rFonts w:cstheme="minorHAnsi"/>
            <w:b/>
            <w:bCs/>
            <w:sz w:val="24"/>
            <w:szCs w:val="24"/>
          </w:rPr>
          <w:t>Click here to download the agreement.</w:t>
        </w:r>
      </w:hyperlink>
      <w:r>
        <w:rPr>
          <w:rFonts w:cstheme="minorHAnsi"/>
          <w:b/>
          <w:bCs/>
          <w:color w:val="000000"/>
          <w:sz w:val="24"/>
          <w:szCs w:val="24"/>
        </w:rPr>
        <w:t xml:space="preserve"> </w:t>
      </w:r>
    </w:p>
    <w:p w14:paraId="1CE46284" w14:textId="77777777" w:rsidR="00491C7F" w:rsidRDefault="00491C7F" w:rsidP="00491C7F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5E1F492E" w14:textId="164D385C" w:rsidR="00491C7F" w:rsidRPr="009A2414" w:rsidRDefault="00491C7F" w:rsidP="00491C7F">
      <w:pPr>
        <w:pStyle w:val="Default"/>
        <w:rPr>
          <w:rFonts w:asciiTheme="minorHAnsi" w:eastAsia="Arial" w:hAnsiTheme="minorHAnsi" w:cstheme="minorHAnsi"/>
          <w:sz w:val="24"/>
          <w:szCs w:val="24"/>
        </w:rPr>
      </w:pP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  <w:r w:rsidRPr="009A2414">
        <w:rPr>
          <w:rFonts w:asciiTheme="minorHAnsi" w:eastAsia="Arial" w:hAnsiTheme="minorHAnsi" w:cstheme="minorHAnsi"/>
          <w:sz w:val="24"/>
          <w:szCs w:val="24"/>
        </w:rPr>
        <w:tab/>
      </w:r>
    </w:p>
    <w:p w14:paraId="71474EDD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  <w:bookmarkStart w:id="25" w:name="_Hlk15414812"/>
      <w:r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>**</w:t>
      </w:r>
      <w:r w:rsidRPr="009A2414"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  <w:t xml:space="preserve">By submitting this oral abstract, I (We) hereby consent to the use of my (our) presentation and other materials as described and agree with the provisions of this agreement if my (our) abstract is accepted. </w:t>
      </w:r>
    </w:p>
    <w:bookmarkEnd w:id="25"/>
    <w:p w14:paraId="57A9565D" w14:textId="77777777" w:rsidR="00491C7F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p w14:paraId="16632526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highlight w:val="yellow"/>
          <w:bdr w:val="none" w:sz="0" w:space="0" w:color="auto"/>
        </w:rPr>
        <w:t>Must complete all with “*” and sign to be accepted for submission</w:t>
      </w:r>
      <w:r w:rsidRPr="009A2414">
        <w:rPr>
          <w:rFonts w:asciiTheme="minorHAnsi" w:eastAsiaTheme="minorHAnsi" w:hAnsiTheme="minorHAnsi" w:cstheme="minorHAnsi"/>
          <w:b/>
          <w:bCs/>
          <w:i/>
          <w:iCs/>
          <w:sz w:val="24"/>
          <w:szCs w:val="24"/>
          <w:bdr w:val="none" w:sz="0" w:space="0" w:color="auto"/>
        </w:rPr>
        <w:t xml:space="preserve">. </w:t>
      </w:r>
    </w:p>
    <w:p w14:paraId="7494E3D7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sz w:val="24"/>
          <w:szCs w:val="24"/>
          <w:bdr w:val="none" w:sz="0" w:space="0" w:color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5305"/>
      </w:tblGrid>
      <w:tr w:rsidR="00491C7F" w14:paraId="36CD3F94" w14:textId="77777777" w:rsidTr="001A492B">
        <w:tc>
          <w:tcPr>
            <w:tcW w:w="4045" w:type="dxa"/>
          </w:tcPr>
          <w:p w14:paraId="0EF5A26C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Presenter’s electronic signature</w:t>
            </w:r>
          </w:p>
        </w:tc>
        <w:tc>
          <w:tcPr>
            <w:tcW w:w="5305" w:type="dxa"/>
            <w:tcBorders>
              <w:bottom w:val="single" w:sz="4" w:space="0" w:color="auto"/>
            </w:tcBorders>
          </w:tcPr>
          <w:p w14:paraId="0064D1B2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6" w:name="Text39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6"/>
          </w:p>
        </w:tc>
      </w:tr>
      <w:tr w:rsidR="00491C7F" w14:paraId="3E530FC6" w14:textId="77777777" w:rsidTr="001A492B">
        <w:tc>
          <w:tcPr>
            <w:tcW w:w="4045" w:type="dxa"/>
          </w:tcPr>
          <w:p w14:paraId="7B0CE728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Lead Presenter’s full name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0CE251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7" w:name="Text40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7"/>
          </w:p>
        </w:tc>
      </w:tr>
      <w:tr w:rsidR="00491C7F" w14:paraId="0B367BA8" w14:textId="77777777" w:rsidTr="001A492B">
        <w:tc>
          <w:tcPr>
            <w:tcW w:w="4045" w:type="dxa"/>
          </w:tcPr>
          <w:p w14:paraId="1390EA50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t>*Date:</w:t>
            </w:r>
          </w:p>
        </w:tc>
        <w:tc>
          <w:tcPr>
            <w:tcW w:w="5305" w:type="dxa"/>
            <w:tcBorders>
              <w:top w:val="single" w:sz="4" w:space="0" w:color="auto"/>
              <w:bottom w:val="single" w:sz="4" w:space="0" w:color="auto"/>
            </w:tcBorders>
          </w:tcPr>
          <w:p w14:paraId="3979A833" w14:textId="77777777" w:rsidR="00491C7F" w:rsidRDefault="00491C7F" w:rsidP="001A492B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pP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8" w:name="Text41"/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instrText xml:space="preserve"> FORMTEXT </w:instrTex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separate"/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noProof/>
                <w:sz w:val="24"/>
                <w:szCs w:val="24"/>
                <w:bdr w:val="none" w:sz="0" w:space="0" w:color="auto"/>
              </w:rPr>
              <w:t> </w:t>
            </w:r>
            <w:r>
              <w:rPr>
                <w:rFonts w:asciiTheme="minorHAnsi" w:eastAsiaTheme="minorHAnsi" w:hAnsiTheme="minorHAnsi" w:cstheme="minorHAnsi"/>
                <w:i/>
                <w:iCs/>
                <w:sz w:val="24"/>
                <w:szCs w:val="24"/>
                <w:bdr w:val="none" w:sz="0" w:space="0" w:color="auto"/>
              </w:rPr>
              <w:fldChar w:fldCharType="end"/>
            </w:r>
            <w:bookmarkEnd w:id="28"/>
          </w:p>
        </w:tc>
      </w:tr>
    </w:tbl>
    <w:p w14:paraId="443288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</w:p>
    <w:p w14:paraId="61A44C50" w14:textId="77777777" w:rsidR="00491C7F" w:rsidRPr="009A2414" w:rsidRDefault="00491C7F" w:rsidP="00491C7F">
      <w:pPr>
        <w:pStyle w:val="Default"/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</w:pPr>
      <w:r w:rsidRPr="009A2414">
        <w:rPr>
          <w:rFonts w:asciiTheme="minorHAnsi" w:eastAsiaTheme="minorHAnsi" w:hAnsiTheme="minorHAnsi" w:cstheme="minorHAnsi"/>
          <w:i/>
          <w:iCs/>
          <w:sz w:val="24"/>
          <w:szCs w:val="24"/>
          <w:bdr w:val="none" w:sz="0" w:space="0" w:color="auto"/>
        </w:rPr>
        <w:t xml:space="preserve">Execution of this agreement does not obligate ASPHP to publish your presentation or other materials.  </w:t>
      </w:r>
    </w:p>
    <w:p w14:paraId="77107E70" w14:textId="77777777" w:rsidR="00491C7F" w:rsidRPr="009A2414" w:rsidRDefault="00491C7F" w:rsidP="00491C7F">
      <w:pPr>
        <w:pStyle w:val="Default"/>
        <w:rPr>
          <w:rFonts w:asciiTheme="minorHAnsi" w:hAnsiTheme="minorHAnsi" w:cstheme="minorHAnsi"/>
          <w:sz w:val="24"/>
          <w:szCs w:val="24"/>
        </w:rPr>
      </w:pPr>
    </w:p>
    <w:p w14:paraId="4ECF85AC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0A480269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07913157" w14:textId="77777777" w:rsidR="00491C7F" w:rsidRPr="009A2414" w:rsidRDefault="00491C7F" w:rsidP="00491C7F">
      <w:pPr>
        <w:spacing w:after="0" w:line="240" w:lineRule="auto"/>
        <w:rPr>
          <w:rFonts w:cstheme="minorHAnsi"/>
          <w:sz w:val="24"/>
          <w:szCs w:val="24"/>
        </w:rPr>
      </w:pPr>
    </w:p>
    <w:p w14:paraId="63E0AB02" w14:textId="77777777" w:rsidR="00491C7F" w:rsidRDefault="00491C7F"/>
    <w:sectPr w:rsidR="00491C7F" w:rsidSect="00FD280A">
      <w:footerReference w:type="default" r:id="rId9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987671" w14:textId="77777777" w:rsidR="0073503D" w:rsidRDefault="0073503D" w:rsidP="00491C7F">
      <w:pPr>
        <w:spacing w:after="0" w:line="240" w:lineRule="auto"/>
      </w:pPr>
      <w:r>
        <w:separator/>
      </w:r>
    </w:p>
  </w:endnote>
  <w:endnote w:type="continuationSeparator" w:id="0">
    <w:p w14:paraId="6A5D9529" w14:textId="77777777" w:rsidR="0073503D" w:rsidRDefault="0073503D" w:rsidP="0049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DD334" w14:textId="317C60A5" w:rsidR="00221EDE" w:rsidRDefault="00221EDE">
    <w:pPr>
      <w:pStyle w:val="Footer"/>
    </w:pPr>
    <w:r>
      <w:t>Revised Feb 4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600CEF" w14:textId="77777777" w:rsidR="0073503D" w:rsidRDefault="0073503D" w:rsidP="00491C7F">
      <w:pPr>
        <w:spacing w:after="0" w:line="240" w:lineRule="auto"/>
      </w:pPr>
      <w:r>
        <w:separator/>
      </w:r>
    </w:p>
  </w:footnote>
  <w:footnote w:type="continuationSeparator" w:id="0">
    <w:p w14:paraId="0515E555" w14:textId="77777777" w:rsidR="0073503D" w:rsidRDefault="0073503D" w:rsidP="00491C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D5343F"/>
    <w:multiLevelType w:val="hybridMultilevel"/>
    <w:tmpl w:val="B246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rAwNDGwMDYyMTFU0lEKTi0uzszPAykwqQUAtkyD1SwAAAA="/>
  </w:docVars>
  <w:rsids>
    <w:rsidRoot w:val="00491C7F"/>
    <w:rsid w:val="00000B38"/>
    <w:rsid w:val="0000464B"/>
    <w:rsid w:val="000310A2"/>
    <w:rsid w:val="00031C13"/>
    <w:rsid w:val="0003576D"/>
    <w:rsid w:val="00035B47"/>
    <w:rsid w:val="00060B6B"/>
    <w:rsid w:val="00060F02"/>
    <w:rsid w:val="0006245A"/>
    <w:rsid w:val="00080B46"/>
    <w:rsid w:val="00081D45"/>
    <w:rsid w:val="000879A1"/>
    <w:rsid w:val="000A0D0F"/>
    <w:rsid w:val="000A2FF2"/>
    <w:rsid w:val="000C0702"/>
    <w:rsid w:val="000C3F96"/>
    <w:rsid w:val="000F4164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84975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471D"/>
    <w:rsid w:val="001D62AB"/>
    <w:rsid w:val="001D6F0F"/>
    <w:rsid w:val="001E775C"/>
    <w:rsid w:val="001F3F7E"/>
    <w:rsid w:val="001F65A3"/>
    <w:rsid w:val="001F79AC"/>
    <w:rsid w:val="00203D63"/>
    <w:rsid w:val="002174A5"/>
    <w:rsid w:val="00221EDE"/>
    <w:rsid w:val="0022594D"/>
    <w:rsid w:val="00234C13"/>
    <w:rsid w:val="00247550"/>
    <w:rsid w:val="00265EB2"/>
    <w:rsid w:val="0026614B"/>
    <w:rsid w:val="002719FC"/>
    <w:rsid w:val="00271AED"/>
    <w:rsid w:val="00271B3D"/>
    <w:rsid w:val="002725B4"/>
    <w:rsid w:val="002736E3"/>
    <w:rsid w:val="00280538"/>
    <w:rsid w:val="00283B4B"/>
    <w:rsid w:val="00285E38"/>
    <w:rsid w:val="00287E88"/>
    <w:rsid w:val="002A2EA6"/>
    <w:rsid w:val="002B1DE2"/>
    <w:rsid w:val="002C291C"/>
    <w:rsid w:val="002C7593"/>
    <w:rsid w:val="002E38C4"/>
    <w:rsid w:val="002F2966"/>
    <w:rsid w:val="002F3349"/>
    <w:rsid w:val="003072D4"/>
    <w:rsid w:val="003268E0"/>
    <w:rsid w:val="00351041"/>
    <w:rsid w:val="00366272"/>
    <w:rsid w:val="00380AFF"/>
    <w:rsid w:val="0038699B"/>
    <w:rsid w:val="00391338"/>
    <w:rsid w:val="00394837"/>
    <w:rsid w:val="00397336"/>
    <w:rsid w:val="003A1E4D"/>
    <w:rsid w:val="003A2540"/>
    <w:rsid w:val="003B1FDF"/>
    <w:rsid w:val="003B2B30"/>
    <w:rsid w:val="003B6DEC"/>
    <w:rsid w:val="003B7B65"/>
    <w:rsid w:val="003C0391"/>
    <w:rsid w:val="003C77AD"/>
    <w:rsid w:val="003D6AF8"/>
    <w:rsid w:val="003F1628"/>
    <w:rsid w:val="004070EF"/>
    <w:rsid w:val="00413DAC"/>
    <w:rsid w:val="00414149"/>
    <w:rsid w:val="004238E0"/>
    <w:rsid w:val="00430C9C"/>
    <w:rsid w:val="004311E6"/>
    <w:rsid w:val="0043458A"/>
    <w:rsid w:val="00434CBA"/>
    <w:rsid w:val="00437232"/>
    <w:rsid w:val="00444120"/>
    <w:rsid w:val="00461865"/>
    <w:rsid w:val="0046352E"/>
    <w:rsid w:val="00472451"/>
    <w:rsid w:val="0047334F"/>
    <w:rsid w:val="00473841"/>
    <w:rsid w:val="00473845"/>
    <w:rsid w:val="004869BC"/>
    <w:rsid w:val="00490E82"/>
    <w:rsid w:val="00491C7F"/>
    <w:rsid w:val="004A0C5B"/>
    <w:rsid w:val="004A3A10"/>
    <w:rsid w:val="004A6E9B"/>
    <w:rsid w:val="004B2393"/>
    <w:rsid w:val="004F7277"/>
    <w:rsid w:val="0050310C"/>
    <w:rsid w:val="0050446A"/>
    <w:rsid w:val="005046DA"/>
    <w:rsid w:val="005105ED"/>
    <w:rsid w:val="0051361A"/>
    <w:rsid w:val="00515EAF"/>
    <w:rsid w:val="005208D8"/>
    <w:rsid w:val="005269AA"/>
    <w:rsid w:val="00534F26"/>
    <w:rsid w:val="005355D8"/>
    <w:rsid w:val="005450EF"/>
    <w:rsid w:val="005510A5"/>
    <w:rsid w:val="00556400"/>
    <w:rsid w:val="00560578"/>
    <w:rsid w:val="00561E0E"/>
    <w:rsid w:val="00575F65"/>
    <w:rsid w:val="00593365"/>
    <w:rsid w:val="005966BF"/>
    <w:rsid w:val="005A08E4"/>
    <w:rsid w:val="005A316F"/>
    <w:rsid w:val="005A3BD8"/>
    <w:rsid w:val="005A4FCE"/>
    <w:rsid w:val="005A7665"/>
    <w:rsid w:val="005B5854"/>
    <w:rsid w:val="005B597C"/>
    <w:rsid w:val="005C3967"/>
    <w:rsid w:val="005C5AA6"/>
    <w:rsid w:val="005C7F09"/>
    <w:rsid w:val="005E0D90"/>
    <w:rsid w:val="005E209F"/>
    <w:rsid w:val="005E5E1F"/>
    <w:rsid w:val="005E6978"/>
    <w:rsid w:val="00601C7A"/>
    <w:rsid w:val="00611A0B"/>
    <w:rsid w:val="00625343"/>
    <w:rsid w:val="00630085"/>
    <w:rsid w:val="006317E5"/>
    <w:rsid w:val="00632B1A"/>
    <w:rsid w:val="00633116"/>
    <w:rsid w:val="00634DC0"/>
    <w:rsid w:val="00636AAB"/>
    <w:rsid w:val="00643C87"/>
    <w:rsid w:val="00651641"/>
    <w:rsid w:val="00663FD9"/>
    <w:rsid w:val="00692427"/>
    <w:rsid w:val="006B7EDC"/>
    <w:rsid w:val="006C5FAE"/>
    <w:rsid w:val="006D6BB9"/>
    <w:rsid w:val="006E03AA"/>
    <w:rsid w:val="007312FE"/>
    <w:rsid w:val="00732CDD"/>
    <w:rsid w:val="00735029"/>
    <w:rsid w:val="0073503D"/>
    <w:rsid w:val="00750594"/>
    <w:rsid w:val="00754662"/>
    <w:rsid w:val="0076540C"/>
    <w:rsid w:val="0078750F"/>
    <w:rsid w:val="00787839"/>
    <w:rsid w:val="007A0E54"/>
    <w:rsid w:val="007A6A71"/>
    <w:rsid w:val="007B4180"/>
    <w:rsid w:val="007C1AC5"/>
    <w:rsid w:val="007C200C"/>
    <w:rsid w:val="007C28D5"/>
    <w:rsid w:val="007C60D7"/>
    <w:rsid w:val="007D6FF4"/>
    <w:rsid w:val="007D7700"/>
    <w:rsid w:val="007F05D4"/>
    <w:rsid w:val="007F1C24"/>
    <w:rsid w:val="008008FC"/>
    <w:rsid w:val="00805E30"/>
    <w:rsid w:val="00811260"/>
    <w:rsid w:val="0081539F"/>
    <w:rsid w:val="00816DAD"/>
    <w:rsid w:val="00821B0D"/>
    <w:rsid w:val="00823DC9"/>
    <w:rsid w:val="00846D39"/>
    <w:rsid w:val="00853EB8"/>
    <w:rsid w:val="00863DC9"/>
    <w:rsid w:val="00884640"/>
    <w:rsid w:val="0088465D"/>
    <w:rsid w:val="00890C32"/>
    <w:rsid w:val="00894CAF"/>
    <w:rsid w:val="00895982"/>
    <w:rsid w:val="008A202C"/>
    <w:rsid w:val="008A59F6"/>
    <w:rsid w:val="008B444A"/>
    <w:rsid w:val="008B600B"/>
    <w:rsid w:val="008D1DF4"/>
    <w:rsid w:val="008E2C80"/>
    <w:rsid w:val="008E320C"/>
    <w:rsid w:val="00910F3F"/>
    <w:rsid w:val="00922D06"/>
    <w:rsid w:val="009324C5"/>
    <w:rsid w:val="00936E9D"/>
    <w:rsid w:val="009438D2"/>
    <w:rsid w:val="00946F64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7B57"/>
    <w:rsid w:val="009A23DD"/>
    <w:rsid w:val="009B5740"/>
    <w:rsid w:val="009B6A1D"/>
    <w:rsid w:val="009B7E95"/>
    <w:rsid w:val="009C5D11"/>
    <w:rsid w:val="009C60DD"/>
    <w:rsid w:val="009C66A7"/>
    <w:rsid w:val="009D4CD3"/>
    <w:rsid w:val="009D4E48"/>
    <w:rsid w:val="009E4648"/>
    <w:rsid w:val="009E54A2"/>
    <w:rsid w:val="009E59A5"/>
    <w:rsid w:val="00A3648F"/>
    <w:rsid w:val="00A41675"/>
    <w:rsid w:val="00A41F19"/>
    <w:rsid w:val="00A62C69"/>
    <w:rsid w:val="00A64E45"/>
    <w:rsid w:val="00A8149B"/>
    <w:rsid w:val="00A910B9"/>
    <w:rsid w:val="00AA0371"/>
    <w:rsid w:val="00AB3707"/>
    <w:rsid w:val="00AB46B6"/>
    <w:rsid w:val="00AD6504"/>
    <w:rsid w:val="00AE75FA"/>
    <w:rsid w:val="00AF293C"/>
    <w:rsid w:val="00AF53F6"/>
    <w:rsid w:val="00AF5E24"/>
    <w:rsid w:val="00B028ED"/>
    <w:rsid w:val="00B07CDB"/>
    <w:rsid w:val="00B14C48"/>
    <w:rsid w:val="00B260E1"/>
    <w:rsid w:val="00B41AD5"/>
    <w:rsid w:val="00B62D9F"/>
    <w:rsid w:val="00B7165F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76DA"/>
    <w:rsid w:val="00BE449C"/>
    <w:rsid w:val="00BF18A7"/>
    <w:rsid w:val="00BF6510"/>
    <w:rsid w:val="00C01F65"/>
    <w:rsid w:val="00C102EF"/>
    <w:rsid w:val="00C46AE1"/>
    <w:rsid w:val="00C47A24"/>
    <w:rsid w:val="00C55DFF"/>
    <w:rsid w:val="00C56729"/>
    <w:rsid w:val="00C62C53"/>
    <w:rsid w:val="00C62F33"/>
    <w:rsid w:val="00C779C8"/>
    <w:rsid w:val="00C816BD"/>
    <w:rsid w:val="00C845AA"/>
    <w:rsid w:val="00CF3A42"/>
    <w:rsid w:val="00CF5FC6"/>
    <w:rsid w:val="00D1434A"/>
    <w:rsid w:val="00D25112"/>
    <w:rsid w:val="00D33407"/>
    <w:rsid w:val="00D523F6"/>
    <w:rsid w:val="00D5683A"/>
    <w:rsid w:val="00D75D42"/>
    <w:rsid w:val="00D90A5E"/>
    <w:rsid w:val="00D94A25"/>
    <w:rsid w:val="00DA3DF3"/>
    <w:rsid w:val="00DA5045"/>
    <w:rsid w:val="00DA796E"/>
    <w:rsid w:val="00DB127F"/>
    <w:rsid w:val="00DB4225"/>
    <w:rsid w:val="00DB597A"/>
    <w:rsid w:val="00DB62E7"/>
    <w:rsid w:val="00DD255A"/>
    <w:rsid w:val="00DD36F5"/>
    <w:rsid w:val="00DF67DF"/>
    <w:rsid w:val="00E02C30"/>
    <w:rsid w:val="00E02DB1"/>
    <w:rsid w:val="00E04C29"/>
    <w:rsid w:val="00E0772B"/>
    <w:rsid w:val="00E229DA"/>
    <w:rsid w:val="00E43833"/>
    <w:rsid w:val="00E44CE6"/>
    <w:rsid w:val="00E5181A"/>
    <w:rsid w:val="00E53C62"/>
    <w:rsid w:val="00E71F64"/>
    <w:rsid w:val="00E731DB"/>
    <w:rsid w:val="00E90B1F"/>
    <w:rsid w:val="00E92E67"/>
    <w:rsid w:val="00E94C37"/>
    <w:rsid w:val="00E96307"/>
    <w:rsid w:val="00EA59C8"/>
    <w:rsid w:val="00EB1E63"/>
    <w:rsid w:val="00EC4C54"/>
    <w:rsid w:val="00EC58E5"/>
    <w:rsid w:val="00ED2B93"/>
    <w:rsid w:val="00F126DC"/>
    <w:rsid w:val="00F17A6B"/>
    <w:rsid w:val="00F24355"/>
    <w:rsid w:val="00F24C3B"/>
    <w:rsid w:val="00F67FF3"/>
    <w:rsid w:val="00F70575"/>
    <w:rsid w:val="00F726DE"/>
    <w:rsid w:val="00F75822"/>
    <w:rsid w:val="00F77A09"/>
    <w:rsid w:val="00FA07F0"/>
    <w:rsid w:val="00FA376C"/>
    <w:rsid w:val="00FA44C3"/>
    <w:rsid w:val="00FA4534"/>
    <w:rsid w:val="00FB26AE"/>
    <w:rsid w:val="00FC7C91"/>
    <w:rsid w:val="00FD280A"/>
    <w:rsid w:val="00FF4C30"/>
    <w:rsid w:val="00FF4FD0"/>
    <w:rsid w:val="00FF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5EF47"/>
  <w15:chartTrackingRefBased/>
  <w15:docId w15:val="{B0A2665E-9A73-4D82-8C7F-08704ADB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A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C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491C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91C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91C7F"/>
    <w:rPr>
      <w:rFonts w:ascii="Calibri" w:eastAsia="Calibri" w:hAnsi="Calibri" w:cs="Calibri"/>
      <w:b/>
      <w:bCs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C7F"/>
  </w:style>
  <w:style w:type="paragraph" w:styleId="Footer">
    <w:name w:val="footer"/>
    <w:basedOn w:val="Normal"/>
    <w:link w:val="FooterChar"/>
    <w:uiPriority w:val="99"/>
    <w:unhideWhenUsed/>
    <w:rsid w:val="0049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C7F"/>
  </w:style>
  <w:style w:type="character" w:customStyle="1" w:styleId="Heading3Char">
    <w:name w:val="Heading 3 Char"/>
    <w:basedOn w:val="DefaultParagraphFont"/>
    <w:link w:val="Heading3"/>
    <w:uiPriority w:val="9"/>
    <w:rsid w:val="00491C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91C7F"/>
    <w:rPr>
      <w:i/>
      <w:iCs/>
    </w:rPr>
  </w:style>
  <w:style w:type="table" w:styleId="TableGrid">
    <w:name w:val="Table Grid"/>
    <w:basedOn w:val="TableNormal"/>
    <w:uiPriority w:val="39"/>
    <w:rsid w:val="00491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C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1C7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491C7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php.org/wp-content/uploads/2019/07/ASPHP-speaker-agreemen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96</Words>
  <Characters>4538</Characters>
  <Application>Microsoft Office Word</Application>
  <DocSecurity>0</DocSecurity>
  <Lines>37</Lines>
  <Paragraphs>10</Paragraphs>
  <ScaleCrop>false</ScaleCrop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Annie Wiest</cp:lastModifiedBy>
  <cp:revision>3</cp:revision>
  <dcterms:created xsi:type="dcterms:W3CDTF">2021-02-04T15:50:00Z</dcterms:created>
  <dcterms:modified xsi:type="dcterms:W3CDTF">2021-02-04T16:00:00Z</dcterms:modified>
</cp:coreProperties>
</file>